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3AF17" w14:textId="77777777" w:rsidR="00281181" w:rsidRDefault="00EE4946" w:rsidP="00EE4946">
      <w:pPr>
        <w:jc w:val="center"/>
      </w:pPr>
      <w:r>
        <w:rPr>
          <w:noProof/>
        </w:rPr>
        <w:drawing>
          <wp:inline distT="0" distB="0" distL="0" distR="0" wp14:anchorId="3934BDC7" wp14:editId="376159B4">
            <wp:extent cx="4105275" cy="1133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EE4946" w14:paraId="4D7335E2" w14:textId="77777777" w:rsidTr="00EE4946">
        <w:tc>
          <w:tcPr>
            <w:tcW w:w="9576" w:type="dxa"/>
            <w:shd w:val="clear" w:color="auto" w:fill="808080" w:themeFill="background1" w:themeFillShade="80"/>
          </w:tcPr>
          <w:p w14:paraId="68F0C651" w14:textId="77777777" w:rsidR="00EE4946" w:rsidRDefault="00EE4946" w:rsidP="00EE4946">
            <w:pPr>
              <w:pStyle w:val="Default"/>
              <w:jc w:val="center"/>
              <w:rPr>
                <w:sz w:val="22"/>
                <w:szCs w:val="22"/>
              </w:rPr>
            </w:pPr>
          </w:p>
          <w:p w14:paraId="77F4FDC5" w14:textId="3B280C00" w:rsidR="00EE4946" w:rsidRPr="00EE4946" w:rsidRDefault="00E20619" w:rsidP="00EE4946">
            <w:pPr>
              <w:pStyle w:val="Default"/>
              <w:jc w:val="center"/>
              <w:rPr>
                <w:color w:val="FFFFFF" w:themeColor="background1"/>
                <w:sz w:val="22"/>
                <w:szCs w:val="22"/>
              </w:rPr>
            </w:pPr>
            <w:r>
              <w:rPr>
                <w:color w:val="FFFFFF" w:themeColor="background1"/>
                <w:sz w:val="22"/>
                <w:szCs w:val="22"/>
              </w:rPr>
              <w:t xml:space="preserve">Modeling </w:t>
            </w:r>
            <w:r w:rsidR="00EE4946" w:rsidRPr="00EE4946">
              <w:rPr>
                <w:color w:val="FFFFFF" w:themeColor="background1"/>
                <w:sz w:val="22"/>
                <w:szCs w:val="22"/>
              </w:rPr>
              <w:t>Assignment #</w:t>
            </w:r>
            <w:r w:rsidR="00D37726">
              <w:rPr>
                <w:color w:val="FFFFFF" w:themeColor="background1"/>
                <w:sz w:val="22"/>
                <w:szCs w:val="22"/>
              </w:rPr>
              <w:t>2</w:t>
            </w:r>
            <w:r w:rsidR="00EE4946" w:rsidRPr="00EE4946">
              <w:rPr>
                <w:color w:val="FFFFFF" w:themeColor="background1"/>
                <w:sz w:val="22"/>
                <w:szCs w:val="22"/>
              </w:rPr>
              <w:t xml:space="preserve">: </w:t>
            </w:r>
            <w:r>
              <w:rPr>
                <w:color w:val="FFFFFF" w:themeColor="background1"/>
                <w:sz w:val="22"/>
                <w:szCs w:val="22"/>
              </w:rPr>
              <w:t xml:space="preserve">  </w:t>
            </w:r>
            <w:r w:rsidR="000F493A">
              <w:rPr>
                <w:color w:val="FFFFFF" w:themeColor="background1"/>
                <w:sz w:val="22"/>
                <w:szCs w:val="22"/>
              </w:rPr>
              <w:t>Building Linear Regression Models</w:t>
            </w:r>
          </w:p>
          <w:p w14:paraId="0CB8616F" w14:textId="4778DCEB" w:rsidR="00EE4946" w:rsidRPr="00EE4946" w:rsidRDefault="000F493A" w:rsidP="00EE4946">
            <w:pPr>
              <w:pStyle w:val="Default"/>
              <w:jc w:val="center"/>
              <w:rPr>
                <w:i/>
                <w:iCs/>
                <w:color w:val="FFFFFF" w:themeColor="background1"/>
                <w:sz w:val="22"/>
                <w:szCs w:val="22"/>
              </w:rPr>
            </w:pPr>
            <w:r>
              <w:rPr>
                <w:i/>
                <w:iCs/>
                <w:color w:val="FFFFFF" w:themeColor="background1"/>
                <w:sz w:val="22"/>
                <w:szCs w:val="22"/>
              </w:rPr>
              <w:t xml:space="preserve">MSDS </w:t>
            </w:r>
            <w:r w:rsidR="00EE4946" w:rsidRPr="00EE4946">
              <w:rPr>
                <w:i/>
                <w:iCs/>
                <w:color w:val="FFFFFF" w:themeColor="background1"/>
                <w:sz w:val="22"/>
                <w:szCs w:val="22"/>
              </w:rPr>
              <w:t xml:space="preserve"> 410</w:t>
            </w:r>
          </w:p>
          <w:p w14:paraId="187EA456" w14:textId="77777777" w:rsidR="00EE4946" w:rsidRPr="00EE4946" w:rsidRDefault="00EE4946" w:rsidP="00EE4946">
            <w:pPr>
              <w:pStyle w:val="Default"/>
              <w:jc w:val="center"/>
              <w:rPr>
                <w:i/>
                <w:iCs/>
                <w:sz w:val="22"/>
                <w:szCs w:val="22"/>
              </w:rPr>
            </w:pPr>
          </w:p>
        </w:tc>
      </w:tr>
    </w:tbl>
    <w:p w14:paraId="57E6F33F" w14:textId="77777777" w:rsidR="00EE4946" w:rsidRDefault="00EE4946" w:rsidP="00EE4946">
      <w:pPr>
        <w:pStyle w:val="Default"/>
        <w:jc w:val="center"/>
        <w:rPr>
          <w:sz w:val="22"/>
          <w:szCs w:val="22"/>
        </w:rPr>
      </w:pPr>
    </w:p>
    <w:p w14:paraId="413325EE" w14:textId="39921A2D" w:rsidR="0033290C" w:rsidRDefault="0033290C" w:rsidP="00DF5355">
      <w:pPr>
        <w:autoSpaceDE w:val="0"/>
        <w:autoSpaceDN w:val="0"/>
        <w:adjustRightInd w:val="0"/>
        <w:spacing w:after="0" w:line="240" w:lineRule="auto"/>
        <w:rPr>
          <w:rFonts w:cstheme="minorHAnsi"/>
          <w:color w:val="000000"/>
        </w:rPr>
      </w:pPr>
      <w:r w:rsidRPr="000B5524">
        <w:rPr>
          <w:rFonts w:cstheme="minorHAnsi"/>
          <w:color w:val="000000"/>
        </w:rPr>
        <w:t>In this assignment we will begin building regression models</w:t>
      </w:r>
      <w:r w:rsidR="00472F4B" w:rsidRPr="000B5524">
        <w:rPr>
          <w:rFonts w:cstheme="minorHAnsi"/>
          <w:color w:val="000000"/>
        </w:rPr>
        <w:t xml:space="preserve"> to predict home sale price (SALEPRICE)</w:t>
      </w:r>
      <w:r w:rsidR="004E310D" w:rsidRPr="000B5524">
        <w:rPr>
          <w:rFonts w:cstheme="minorHAnsi"/>
          <w:color w:val="000000"/>
        </w:rPr>
        <w:t xml:space="preserve"> using the variables in the AMES </w:t>
      </w:r>
      <w:r w:rsidR="00FC2142" w:rsidRPr="000B5524">
        <w:rPr>
          <w:rFonts w:cstheme="minorHAnsi"/>
          <w:color w:val="000000"/>
        </w:rPr>
        <w:t>data</w:t>
      </w:r>
      <w:r w:rsidR="00472F4B" w:rsidRPr="000B5524">
        <w:rPr>
          <w:rFonts w:cstheme="minorHAnsi"/>
          <w:color w:val="000000"/>
        </w:rPr>
        <w:t xml:space="preserve">. </w:t>
      </w:r>
      <w:r w:rsidR="004E310D" w:rsidRPr="000B5524">
        <w:rPr>
          <w:rFonts w:cstheme="minorHAnsi"/>
          <w:color w:val="000000"/>
        </w:rPr>
        <w:t xml:space="preserve"> </w:t>
      </w:r>
      <w:r w:rsidR="00FC2142" w:rsidRPr="000B5524">
        <w:rPr>
          <w:rFonts w:cstheme="minorHAnsi"/>
          <w:color w:val="000000"/>
        </w:rPr>
        <w:t xml:space="preserve">This assignment walks you through </w:t>
      </w:r>
      <w:proofErr w:type="gramStart"/>
      <w:r w:rsidR="008C7842" w:rsidRPr="000B5524">
        <w:rPr>
          <w:rFonts w:cstheme="minorHAnsi"/>
          <w:color w:val="000000"/>
        </w:rPr>
        <w:t>a number of</w:t>
      </w:r>
      <w:proofErr w:type="gramEnd"/>
      <w:r w:rsidR="008C7842" w:rsidRPr="000B5524">
        <w:rPr>
          <w:rFonts w:cstheme="minorHAnsi"/>
          <w:color w:val="000000"/>
        </w:rPr>
        <w:t xml:space="preserve"> </w:t>
      </w:r>
      <w:r w:rsidR="00FC2142" w:rsidRPr="000B5524">
        <w:rPr>
          <w:rFonts w:cstheme="minorHAnsi"/>
          <w:color w:val="000000"/>
        </w:rPr>
        <w:t>modeling experiences</w:t>
      </w:r>
      <w:r w:rsidR="005766D6" w:rsidRPr="000B5524">
        <w:rPr>
          <w:rFonts w:cstheme="minorHAnsi"/>
          <w:color w:val="000000"/>
        </w:rPr>
        <w:t xml:space="preserve">, these are delineated below as tasks.  Each task should be completed and written about separately.  </w:t>
      </w:r>
      <w:r w:rsidR="00FC2142" w:rsidRPr="000B5524">
        <w:rPr>
          <w:rFonts w:cstheme="minorHAnsi"/>
          <w:color w:val="000000"/>
        </w:rPr>
        <w:t>This is not necessarily</w:t>
      </w:r>
      <w:r w:rsidR="004E1848" w:rsidRPr="000B5524">
        <w:rPr>
          <w:rFonts w:cstheme="minorHAnsi"/>
          <w:color w:val="000000"/>
        </w:rPr>
        <w:t xml:space="preserve"> the sequence of steps of what you should do in a modeling setting, but it is intended to give </w:t>
      </w:r>
      <w:proofErr w:type="spellStart"/>
      <w:r w:rsidR="004E1848" w:rsidRPr="000B5524">
        <w:rPr>
          <w:rFonts w:cstheme="minorHAnsi"/>
          <w:color w:val="000000"/>
        </w:rPr>
        <w:t>you</w:t>
      </w:r>
      <w:proofErr w:type="spellEnd"/>
      <w:r w:rsidR="004E1848" w:rsidRPr="000B5524">
        <w:rPr>
          <w:rFonts w:cstheme="minorHAnsi"/>
          <w:color w:val="000000"/>
        </w:rPr>
        <w:t xml:space="preserve"> perspective on modeling.</w:t>
      </w:r>
    </w:p>
    <w:p w14:paraId="3502FFEC" w14:textId="4F20D6D4" w:rsidR="00A506FB" w:rsidRDefault="00A506FB" w:rsidP="0033290C">
      <w:pPr>
        <w:autoSpaceDE w:val="0"/>
        <w:autoSpaceDN w:val="0"/>
        <w:adjustRightInd w:val="0"/>
        <w:spacing w:after="0" w:line="240" w:lineRule="auto"/>
        <w:rPr>
          <w:rFonts w:cstheme="minorHAnsi"/>
          <w:color w:val="000000"/>
        </w:rPr>
      </w:pPr>
    </w:p>
    <w:p w14:paraId="3CA02FE9" w14:textId="65E71CD4" w:rsidR="00A506FB" w:rsidRDefault="00A506FB" w:rsidP="00A506FB">
      <w:r w:rsidRPr="00A506FB">
        <w:rPr>
          <w:rFonts w:cstheme="minorHAnsi"/>
          <w:b/>
          <w:color w:val="000000"/>
          <w:u w:val="single"/>
        </w:rPr>
        <w:t>Purpose:</w:t>
      </w:r>
      <w:r>
        <w:rPr>
          <w:rFonts w:cstheme="minorHAnsi"/>
          <w:color w:val="000000"/>
        </w:rPr>
        <w:t xml:space="preserve">   </w:t>
      </w:r>
      <w:r>
        <w:t xml:space="preserve">In this modeling assignment we will begin building linear regression models to predict the  home </w:t>
      </w:r>
      <w:r w:rsidR="00B63DB8">
        <w:t xml:space="preserve">sale price.  As such the response variable is:   </w:t>
      </w:r>
      <w:r>
        <w:t>SALEPRICE (Y)</w:t>
      </w:r>
      <w:r w:rsidR="00784341">
        <w:t xml:space="preserve">.    </w:t>
      </w:r>
      <w:r>
        <w:t xml:space="preserve"> We will begin by fitting specific models and looking at diagnostic and model fit information.   Models will progressively become more invol</w:t>
      </w:r>
      <w:r w:rsidR="00784341">
        <w:t>v</w:t>
      </w:r>
      <w:r>
        <w:t>ed and complex over the span of this assignment.</w:t>
      </w:r>
    </w:p>
    <w:p w14:paraId="0A613744" w14:textId="6A7921E6" w:rsidR="000F493A" w:rsidRDefault="000F493A" w:rsidP="000F493A">
      <w:pPr>
        <w:ind w:left="825" w:hanging="825"/>
      </w:pPr>
      <w:r w:rsidRPr="000B5524">
        <w:rPr>
          <w:rFonts w:cstheme="minorHAnsi"/>
          <w:b/>
          <w:u w:val="single"/>
        </w:rPr>
        <w:t>Data:</w:t>
      </w:r>
      <w:r w:rsidRPr="000B5524">
        <w:rPr>
          <w:rFonts w:cstheme="minorHAnsi"/>
        </w:rPr>
        <w:tab/>
        <w:t>The data for this</w:t>
      </w:r>
      <w:r>
        <w:t xml:space="preserve"> assignment is the Ames, Iowa housing data set.  This data is posted in Canvas.</w:t>
      </w:r>
    </w:p>
    <w:p w14:paraId="44166B17" w14:textId="035306C6" w:rsidR="003375DB" w:rsidRPr="003375DB" w:rsidRDefault="003375DB" w:rsidP="000F493A">
      <w:pPr>
        <w:ind w:left="825" w:hanging="825"/>
      </w:pPr>
      <w:r>
        <w:rPr>
          <w:rFonts w:cstheme="minorHAnsi"/>
          <w:b/>
          <w:u w:val="single"/>
        </w:rPr>
        <w:t>Explanatory Variables:</w:t>
      </w:r>
      <w:r>
        <w:rPr>
          <w:rFonts w:cstheme="minorHAnsi"/>
        </w:rPr>
        <w:tab/>
        <w:t xml:space="preserve">   </w:t>
      </w:r>
      <w:r w:rsidRPr="000B5524">
        <w:rPr>
          <w:rFonts w:cstheme="minorHAnsi"/>
          <w:color w:val="000000"/>
        </w:rPr>
        <w:t xml:space="preserve">All continuous variables </w:t>
      </w:r>
      <w:r>
        <w:rPr>
          <w:rFonts w:cstheme="minorHAnsi"/>
          <w:color w:val="000000"/>
        </w:rPr>
        <w:t xml:space="preserve">in the AMES Housing data set </w:t>
      </w:r>
      <w:r w:rsidRPr="000B5524">
        <w:rPr>
          <w:rFonts w:cstheme="minorHAnsi"/>
          <w:color w:val="000000"/>
        </w:rPr>
        <w:t xml:space="preserve">  </w:t>
      </w:r>
    </w:p>
    <w:p w14:paraId="2F0234A7" w14:textId="77777777" w:rsidR="000F493A" w:rsidRPr="00EB0110" w:rsidRDefault="000F493A" w:rsidP="000F493A">
      <w:pPr>
        <w:rPr>
          <w:b/>
          <w:u w:val="single"/>
        </w:rPr>
      </w:pPr>
      <w:r>
        <w:rPr>
          <w:b/>
          <w:u w:val="single"/>
        </w:rPr>
        <w:t>Assignment Tasks</w:t>
      </w:r>
      <w:r w:rsidRPr="0059471F">
        <w:rPr>
          <w:b/>
          <w:u w:val="single"/>
        </w:rPr>
        <w:t>:</w:t>
      </w:r>
    </w:p>
    <w:p w14:paraId="02AAC03D" w14:textId="43914F61" w:rsidR="000F493A" w:rsidRDefault="000F493A" w:rsidP="003E60DF">
      <w:pPr>
        <w:pStyle w:val="ListParagraph"/>
        <w:numPr>
          <w:ilvl w:val="0"/>
          <w:numId w:val="10"/>
        </w:numPr>
        <w:ind w:left="360"/>
      </w:pPr>
      <w:r>
        <w:t>Define the Sample Population</w:t>
      </w:r>
      <w:r w:rsidR="00DF2658">
        <w:t xml:space="preserve"> </w:t>
      </w:r>
      <w:r w:rsidR="003E60DF">
        <w:t>–</w:t>
      </w:r>
      <w:r w:rsidR="00DF2658">
        <w:t xml:space="preserve"> </w:t>
      </w:r>
      <w:r w:rsidR="003E60DF">
        <w:t>Exploratory Data Analysis</w:t>
      </w:r>
    </w:p>
    <w:p w14:paraId="00AA75BA" w14:textId="77777777" w:rsidR="00272EBE" w:rsidRDefault="00ED2CF6" w:rsidP="00ED2CF6">
      <w:r>
        <w:t>In Modeling Assignment #1, you were exposed to the idea of a Sample Population and the tradition</w:t>
      </w:r>
      <w:r w:rsidR="00FF03CA">
        <w:t>s</w:t>
      </w:r>
      <w:r>
        <w:t xml:space="preserve"> of Exploratory Data Analysis</w:t>
      </w:r>
      <w:r w:rsidR="00FF03CA">
        <w:t xml:space="preserve">.   Every time you start a modeling endeavor, these two tasks need to be completed and formalized  </w:t>
      </w:r>
    </w:p>
    <w:p w14:paraId="33F51DD6" w14:textId="77777777" w:rsidR="00DE491A" w:rsidRDefault="000F493A" w:rsidP="00ED2CF6">
      <w:r>
        <w:t>As it says above</w:t>
      </w:r>
      <w:r w:rsidR="00272EBE">
        <w:t xml:space="preserve">, </w:t>
      </w:r>
      <w:r>
        <w:t xml:space="preserve">we are building regression models for the response variable </w:t>
      </w:r>
      <w:proofErr w:type="spellStart"/>
      <w:r>
        <w:t>SalePrice</w:t>
      </w:r>
      <w:proofErr w:type="spellEnd"/>
      <w:r w:rsidR="00272EBE">
        <w:t>(Y)</w:t>
      </w:r>
      <w:r>
        <w:t xml:space="preserve">. </w:t>
      </w:r>
      <w:r w:rsidR="00856510">
        <w:t xml:space="preserve"> </w:t>
      </w:r>
      <w:r w:rsidR="00272EBE">
        <w:t xml:space="preserve"> </w:t>
      </w:r>
      <w:r w:rsidR="00080DC4">
        <w:t xml:space="preserve">In order to do this, you need to know the Sample Population.  Without this, it is not possible to infer results from the sample to the larger population, </w:t>
      </w:r>
      <w:r w:rsidR="00AD16E8">
        <w:t xml:space="preserve">it makes the notion of hypothesis testing for population parameter values irrelevant, </w:t>
      </w:r>
      <w:r w:rsidR="00025540">
        <w:t xml:space="preserve">and </w:t>
      </w:r>
      <w:r w:rsidR="00753E63">
        <w:t xml:space="preserve">it makes the process of determining outliers highly problematic.  Frankly, it </w:t>
      </w:r>
      <w:r w:rsidR="00025540">
        <w:t>throws your</w:t>
      </w:r>
      <w:r w:rsidR="00DE491A">
        <w:t xml:space="preserve"> whole</w:t>
      </w:r>
      <w:r w:rsidR="00025540">
        <w:t xml:space="preserve"> purpose for modeling into chaos.  </w:t>
      </w:r>
    </w:p>
    <w:p w14:paraId="2B9AB891" w14:textId="77777777" w:rsidR="000C184C" w:rsidRDefault="00DE491A" w:rsidP="000C02A4">
      <w:pPr>
        <w:pStyle w:val="ListParagraph"/>
        <w:ind w:left="0"/>
      </w:pPr>
      <w:r>
        <w:t>Defining the Sample Population</w:t>
      </w:r>
      <w:r w:rsidR="00856510">
        <w:t xml:space="preserve"> </w:t>
      </w:r>
      <w:r w:rsidR="00ED285D">
        <w:t xml:space="preserve">is </w:t>
      </w:r>
      <w:r w:rsidR="00856510">
        <w:t xml:space="preserve">actually a very powerful tool for you as the modeler.  It gives you license to define what aspects of the data are legitimate for you to work with.  You don’t have to model </w:t>
      </w:r>
      <w:proofErr w:type="gramStart"/>
      <w:r w:rsidR="00856510">
        <w:t>ALL of</w:t>
      </w:r>
      <w:proofErr w:type="gramEnd"/>
      <w:r w:rsidR="00856510">
        <w:t xml:space="preserve"> the data you are given in one model.   You can break the data up into parts and model them separately.  Why would you want to do this?  Well, a</w:t>
      </w:r>
      <w:r w:rsidR="000F493A">
        <w:t xml:space="preserve">re all properties the same?  Would we want to include an apartment building in the same sample as a </w:t>
      </w:r>
      <w:proofErr w:type="gramStart"/>
      <w:r w:rsidR="000F493A">
        <w:t>single family</w:t>
      </w:r>
      <w:proofErr w:type="gramEnd"/>
      <w:r w:rsidR="000F493A">
        <w:t xml:space="preserve"> residence?  Would we want to include a warehouse or a shopping center in the same sample as a </w:t>
      </w:r>
      <w:proofErr w:type="gramStart"/>
      <w:r w:rsidR="000F493A">
        <w:t>single family</w:t>
      </w:r>
      <w:proofErr w:type="gramEnd"/>
      <w:r w:rsidR="000F493A">
        <w:t xml:space="preserve"> residence?  Would we want to include condominiums in the same sample as a </w:t>
      </w:r>
      <w:proofErr w:type="gramStart"/>
      <w:r w:rsidR="000F493A">
        <w:t>single family</w:t>
      </w:r>
      <w:proofErr w:type="gramEnd"/>
      <w:r w:rsidR="000F493A">
        <w:t xml:space="preserve"> residence?   Are there certain kinds </w:t>
      </w:r>
      <w:r w:rsidR="000F493A" w:rsidRPr="00E63E93">
        <w:rPr>
          <w:rFonts w:cstheme="minorHAnsi"/>
        </w:rPr>
        <w:lastRenderedPageBreak/>
        <w:t>of properties that are not like the others?   Could one be a derelict property such that it is not like the others?  Could one be a mansion</w:t>
      </w:r>
      <w:r w:rsidR="00856510" w:rsidRPr="00E63E93">
        <w:rPr>
          <w:rFonts w:cstheme="minorHAnsi"/>
        </w:rPr>
        <w:t xml:space="preserve"> such that it is not like the other properties in the data set</w:t>
      </w:r>
      <w:r w:rsidR="00A961F5">
        <w:rPr>
          <w:rFonts w:cstheme="minorHAnsi"/>
        </w:rPr>
        <w:t xml:space="preserve">?   </w:t>
      </w:r>
      <w:r w:rsidR="00856510" w:rsidRPr="00E63E93">
        <w:rPr>
          <w:rFonts w:cstheme="minorHAnsi"/>
        </w:rPr>
        <w:t>You get to define this!</w:t>
      </w:r>
      <w:r w:rsidR="00A961F5">
        <w:rPr>
          <w:rFonts w:cstheme="minorHAnsi"/>
        </w:rPr>
        <w:t xml:space="preserve">  In doing this, often many records with extreme scores are eliminated from </w:t>
      </w:r>
      <w:r w:rsidR="00A124C8">
        <w:rPr>
          <w:rFonts w:cstheme="minorHAnsi"/>
        </w:rPr>
        <w:t xml:space="preserve">modeling consideration.  </w:t>
      </w:r>
      <w:r w:rsidR="000C184C">
        <w:t>Define your Target Population and hence the Sample using ‘drop conditions’.  Create a waterfall for the drop conditions and include it in your report so that it is clear to any reader what you are excluding from the data set when defining your sample population.  If you want to use your conditions from Modeling Assignment #1, that is fine.  If you feel you need to make changes, now is the time to do so.</w:t>
      </w:r>
    </w:p>
    <w:p w14:paraId="605E50DB" w14:textId="596A46F9" w:rsidR="00E63E93" w:rsidRPr="00E63E93" w:rsidRDefault="003B24BA" w:rsidP="00E63E93">
      <w:pPr>
        <w:spacing w:after="0" w:line="240" w:lineRule="auto"/>
        <w:rPr>
          <w:rFonts w:cstheme="minorHAnsi"/>
        </w:rPr>
      </w:pPr>
      <w:r w:rsidRPr="00E63E93">
        <w:rPr>
          <w:rFonts w:cstheme="minorHAnsi"/>
        </w:rPr>
        <w:t xml:space="preserve">Once the Sample Population is clearly well defined, </w:t>
      </w:r>
      <w:r w:rsidR="00A124C8">
        <w:rPr>
          <w:rFonts w:cstheme="minorHAnsi"/>
        </w:rPr>
        <w:t>and you’ve selected only those records and fit the Sample Population definition</w:t>
      </w:r>
      <w:r w:rsidR="00191232">
        <w:rPr>
          <w:rFonts w:cstheme="minorHAnsi"/>
        </w:rPr>
        <w:t xml:space="preserve">, </w:t>
      </w:r>
      <w:r w:rsidRPr="00E63E93">
        <w:rPr>
          <w:rFonts w:cstheme="minorHAnsi"/>
        </w:rPr>
        <w:t xml:space="preserve">you can </w:t>
      </w:r>
      <w:r w:rsidR="00191232">
        <w:rPr>
          <w:rFonts w:cstheme="minorHAnsi"/>
        </w:rPr>
        <w:t xml:space="preserve">then continue to </w:t>
      </w:r>
      <w:r w:rsidRPr="00E63E93">
        <w:rPr>
          <w:rFonts w:cstheme="minorHAnsi"/>
        </w:rPr>
        <w:t>perform a</w:t>
      </w:r>
      <w:r w:rsidR="00E63E93" w:rsidRPr="00E63E93">
        <w:rPr>
          <w:rFonts w:cstheme="minorHAnsi"/>
        </w:rPr>
        <w:t xml:space="preserve"> detailed Exploratory Data Analysis (EDA).  </w:t>
      </w:r>
      <w:r w:rsidR="00ED285D">
        <w:rPr>
          <w:rFonts w:cstheme="minorHAnsi"/>
        </w:rPr>
        <w:t xml:space="preserve"> </w:t>
      </w:r>
      <w:r w:rsidR="004002AD">
        <w:rPr>
          <w:rFonts w:cstheme="minorHAnsi"/>
        </w:rPr>
        <w:t>Usually, this is broken up into two parts.  The first is data preparation</w:t>
      </w:r>
      <w:r w:rsidR="00981C38">
        <w:rPr>
          <w:rFonts w:cstheme="minorHAnsi"/>
        </w:rPr>
        <w:t xml:space="preserve"> (or data cleaning).  Here, you concern yourself with</w:t>
      </w:r>
      <w:r w:rsidR="00AE3F47">
        <w:rPr>
          <w:rFonts w:cstheme="minorHAnsi"/>
        </w:rPr>
        <w:t xml:space="preserve"> any remaining</w:t>
      </w:r>
      <w:r w:rsidR="00981C38">
        <w:rPr>
          <w:rFonts w:cstheme="minorHAnsi"/>
        </w:rPr>
        <w:t xml:space="preserve"> </w:t>
      </w:r>
      <w:r w:rsidR="004002AD">
        <w:rPr>
          <w:rFonts w:cstheme="minorHAnsi"/>
        </w:rPr>
        <w:t>missing values, extreme</w:t>
      </w:r>
      <w:r w:rsidR="00981C38">
        <w:rPr>
          <w:rFonts w:cstheme="minorHAnsi"/>
        </w:rPr>
        <w:t xml:space="preserve"> scores,</w:t>
      </w:r>
      <w:r w:rsidR="00AE3F47">
        <w:rPr>
          <w:rFonts w:cstheme="minorHAnsi"/>
        </w:rPr>
        <w:t xml:space="preserve"> and</w:t>
      </w:r>
      <w:r w:rsidR="00981C38">
        <w:rPr>
          <w:rFonts w:cstheme="minorHAnsi"/>
        </w:rPr>
        <w:t xml:space="preserve"> outliers</w:t>
      </w:r>
      <w:r w:rsidR="00AE3F47">
        <w:rPr>
          <w:rFonts w:cstheme="minorHAnsi"/>
        </w:rPr>
        <w:t xml:space="preserve">.  </w:t>
      </w:r>
    </w:p>
    <w:p w14:paraId="1D50DADF" w14:textId="77777777" w:rsidR="00E63E93" w:rsidRPr="00E63E93" w:rsidRDefault="00E63E93" w:rsidP="00E63E93">
      <w:pPr>
        <w:spacing w:after="0" w:line="240" w:lineRule="auto"/>
        <w:rPr>
          <w:rFonts w:cstheme="minorHAnsi"/>
        </w:rPr>
      </w:pPr>
    </w:p>
    <w:p w14:paraId="40F2601F" w14:textId="5A2020E8" w:rsidR="004002AD" w:rsidRPr="00E63E93" w:rsidRDefault="004002AD" w:rsidP="004002AD">
      <w:pPr>
        <w:pStyle w:val="ListParagraph"/>
        <w:numPr>
          <w:ilvl w:val="1"/>
          <w:numId w:val="9"/>
        </w:numPr>
        <w:spacing w:after="0" w:line="240" w:lineRule="auto"/>
        <w:ind w:left="1080"/>
        <w:rPr>
          <w:rFonts w:cstheme="minorHAnsi"/>
        </w:rPr>
      </w:pPr>
      <w:r w:rsidRPr="00E63E93">
        <w:rPr>
          <w:rFonts w:cstheme="minorHAnsi"/>
        </w:rPr>
        <w:t xml:space="preserve">Are </w:t>
      </w:r>
      <w:r w:rsidR="00CF4179">
        <w:rPr>
          <w:rFonts w:cstheme="minorHAnsi"/>
        </w:rPr>
        <w:t>there</w:t>
      </w:r>
      <w:r w:rsidRPr="00E63E93">
        <w:rPr>
          <w:rFonts w:cstheme="minorHAnsi"/>
        </w:rPr>
        <w:t xml:space="preserve"> variables with missing values</w:t>
      </w:r>
      <w:r w:rsidR="00CF4179">
        <w:rPr>
          <w:rFonts w:cstheme="minorHAnsi"/>
        </w:rPr>
        <w:t xml:space="preserve">?  Should values for these variables be </w:t>
      </w:r>
      <w:r w:rsidRPr="00E63E93">
        <w:rPr>
          <w:rFonts w:cstheme="minorHAnsi"/>
        </w:rPr>
        <w:t xml:space="preserve">imputed or “fixed”? </w:t>
      </w:r>
      <w:r w:rsidR="007C34FB">
        <w:rPr>
          <w:rFonts w:cstheme="minorHAnsi"/>
        </w:rPr>
        <w:t xml:space="preserve"> You can impute values for the missing data points by using a mean or median for the variable.  Or, maybe use a decision tree, other contextual information, or models.</w:t>
      </w:r>
      <w:r w:rsidR="00B62491">
        <w:rPr>
          <w:rFonts w:cstheme="minorHAnsi"/>
        </w:rPr>
        <w:t xml:space="preserve">  </w:t>
      </w:r>
      <w:r w:rsidRPr="00E63E93">
        <w:rPr>
          <w:rFonts w:cstheme="minorHAnsi"/>
        </w:rPr>
        <w:t xml:space="preserve"> </w:t>
      </w:r>
      <w:r w:rsidR="00B62491">
        <w:rPr>
          <w:rFonts w:cstheme="minorHAnsi"/>
        </w:rPr>
        <w:t>For v</w:t>
      </w:r>
      <w:r w:rsidRPr="00E63E93">
        <w:rPr>
          <w:rFonts w:cstheme="minorHAnsi"/>
        </w:rPr>
        <w:t xml:space="preserve">ariables with </w:t>
      </w:r>
      <w:r w:rsidR="00B62491">
        <w:rPr>
          <w:rFonts w:cstheme="minorHAnsi"/>
        </w:rPr>
        <w:t>large numbers of</w:t>
      </w:r>
      <w:r w:rsidRPr="00E63E93">
        <w:rPr>
          <w:rFonts w:cstheme="minorHAnsi"/>
        </w:rPr>
        <w:t xml:space="preserve"> missing values</w:t>
      </w:r>
      <w:r w:rsidR="00EF399D">
        <w:rPr>
          <w:rFonts w:cstheme="minorHAnsi"/>
        </w:rPr>
        <w:t xml:space="preserve">, you may want to simply eliminate that variable from the dataset. </w:t>
      </w:r>
      <w:r w:rsidR="00A56F3A">
        <w:rPr>
          <w:rFonts w:cstheme="minorHAnsi"/>
        </w:rPr>
        <w:t xml:space="preserve"> One option is to not do anything. </w:t>
      </w:r>
      <w:r w:rsidR="00EF399D">
        <w:rPr>
          <w:rFonts w:cstheme="minorHAnsi"/>
        </w:rPr>
        <w:t xml:space="preserve"> In R, the default way that missing values are handled is to </w:t>
      </w:r>
      <w:r w:rsidR="00E239BA">
        <w:rPr>
          <w:rFonts w:cstheme="minorHAnsi"/>
        </w:rPr>
        <w:t>remove the record with a missing value from the computation</w:t>
      </w:r>
      <w:r w:rsidR="00851E66">
        <w:rPr>
          <w:rFonts w:cstheme="minorHAnsi"/>
        </w:rPr>
        <w:t>, if the variable with the missing value is included in the function.  Always keep this fact in mind.</w:t>
      </w:r>
    </w:p>
    <w:p w14:paraId="27AD5DC0" w14:textId="6173F6F9" w:rsidR="004002AD" w:rsidRDefault="004002AD" w:rsidP="000B7C30">
      <w:pPr>
        <w:pStyle w:val="ListParagraph"/>
        <w:numPr>
          <w:ilvl w:val="1"/>
          <w:numId w:val="9"/>
        </w:numPr>
        <w:spacing w:after="0" w:line="240" w:lineRule="auto"/>
        <w:ind w:left="1080"/>
        <w:rPr>
          <w:rFonts w:cstheme="minorHAnsi"/>
        </w:rPr>
      </w:pPr>
      <w:r w:rsidRPr="00E63E93">
        <w:rPr>
          <w:rFonts w:cstheme="minorHAnsi"/>
        </w:rPr>
        <w:t>Do any of the variables have outliers or extreme values?   Should these extreme values be replaced?    Fix any extreme values that need fixing.</w:t>
      </w:r>
      <w:r w:rsidR="00A56F3A">
        <w:rPr>
          <w:rFonts w:cstheme="minorHAnsi"/>
        </w:rPr>
        <w:t xml:space="preserve">   Note:  This may be something you do in conjunction with the EDA</w:t>
      </w:r>
      <w:r w:rsidR="009C3814">
        <w:rPr>
          <w:rFonts w:cstheme="minorHAnsi"/>
        </w:rPr>
        <w:t xml:space="preserve"> as you find extreme values.  </w:t>
      </w:r>
    </w:p>
    <w:p w14:paraId="36C71074" w14:textId="77777777" w:rsidR="00CF4179" w:rsidRDefault="00CF4179" w:rsidP="00CF4179">
      <w:pPr>
        <w:spacing w:after="0" w:line="240" w:lineRule="auto"/>
        <w:rPr>
          <w:rFonts w:cstheme="minorHAnsi"/>
        </w:rPr>
      </w:pPr>
    </w:p>
    <w:p w14:paraId="5D319E4A" w14:textId="082957A3" w:rsidR="00CF4179" w:rsidRPr="00CF4179" w:rsidRDefault="00CF4179" w:rsidP="00CF4179">
      <w:pPr>
        <w:spacing w:after="0" w:line="240" w:lineRule="auto"/>
        <w:rPr>
          <w:rFonts w:cstheme="minorHAnsi"/>
        </w:rPr>
      </w:pPr>
      <w:r w:rsidRPr="00CF4179">
        <w:rPr>
          <w:rFonts w:cstheme="minorHAnsi"/>
        </w:rPr>
        <w:t>Then, you can turn your attention to understanding the data more deeply.   You were exposed to the</w:t>
      </w:r>
      <w:r w:rsidR="009C3814">
        <w:rPr>
          <w:rFonts w:cstheme="minorHAnsi"/>
        </w:rPr>
        <w:t xml:space="preserve"> </w:t>
      </w:r>
      <w:r w:rsidRPr="00CF4179">
        <w:rPr>
          <w:rFonts w:cstheme="minorHAnsi"/>
        </w:rPr>
        <w:t xml:space="preserve"> EDA ideas </w:t>
      </w:r>
      <w:r w:rsidR="007C23DD">
        <w:rPr>
          <w:rFonts w:cstheme="minorHAnsi"/>
        </w:rPr>
        <w:t>and traditions in Module 1.  F</w:t>
      </w:r>
      <w:r w:rsidRPr="00CF4179">
        <w:rPr>
          <w:rFonts w:cstheme="minorHAnsi"/>
        </w:rPr>
        <w:t xml:space="preserve">or a </w:t>
      </w:r>
      <w:proofErr w:type="gramStart"/>
      <w:r w:rsidRPr="00CF4179">
        <w:rPr>
          <w:rFonts w:cstheme="minorHAnsi"/>
        </w:rPr>
        <w:t>full blown</w:t>
      </w:r>
      <w:proofErr w:type="gramEnd"/>
      <w:r w:rsidRPr="00CF4179">
        <w:rPr>
          <w:rFonts w:cstheme="minorHAnsi"/>
        </w:rPr>
        <w:t xml:space="preserve"> modeling project, you would want to exam all of the variables in your data set.  Some suggestions for things that you could do are:  </w:t>
      </w:r>
    </w:p>
    <w:p w14:paraId="5A6FC3E4" w14:textId="77777777" w:rsidR="003879A6" w:rsidRPr="003879A6" w:rsidRDefault="003879A6" w:rsidP="003879A6">
      <w:pPr>
        <w:spacing w:after="0" w:line="240" w:lineRule="auto"/>
        <w:rPr>
          <w:rFonts w:cstheme="minorHAnsi"/>
        </w:rPr>
      </w:pPr>
    </w:p>
    <w:p w14:paraId="41E95369" w14:textId="159F9F42" w:rsidR="00E63E93" w:rsidRPr="00E63E93" w:rsidRDefault="00B158E2" w:rsidP="00B158E2">
      <w:pPr>
        <w:pStyle w:val="ListParagraph"/>
        <w:numPr>
          <w:ilvl w:val="1"/>
          <w:numId w:val="9"/>
        </w:numPr>
        <w:spacing w:after="0" w:line="240" w:lineRule="auto"/>
        <w:ind w:left="1080"/>
        <w:rPr>
          <w:rFonts w:cstheme="minorHAnsi"/>
        </w:rPr>
      </w:pPr>
      <w:r>
        <w:rPr>
          <w:rFonts w:cstheme="minorHAnsi"/>
        </w:rPr>
        <w:t>Obtain h</w:t>
      </w:r>
      <w:r w:rsidR="00E63E93" w:rsidRPr="00E63E93">
        <w:rPr>
          <w:rFonts w:cstheme="minorHAnsi"/>
        </w:rPr>
        <w:t>istograms for each continuous variable</w:t>
      </w:r>
    </w:p>
    <w:p w14:paraId="2F31B80A" w14:textId="7A165A5F" w:rsidR="00E63E93" w:rsidRPr="00E63E93" w:rsidRDefault="00B158E2" w:rsidP="00B158E2">
      <w:pPr>
        <w:pStyle w:val="ListParagraph"/>
        <w:numPr>
          <w:ilvl w:val="1"/>
          <w:numId w:val="9"/>
        </w:numPr>
        <w:spacing w:after="0" w:line="240" w:lineRule="auto"/>
        <w:ind w:left="1080"/>
        <w:rPr>
          <w:rFonts w:cstheme="minorHAnsi"/>
        </w:rPr>
      </w:pPr>
      <w:r>
        <w:rPr>
          <w:rFonts w:cstheme="minorHAnsi"/>
        </w:rPr>
        <w:t xml:space="preserve">Obtain summary statistics, such as:  </w:t>
      </w:r>
      <w:r w:rsidR="00E63E93" w:rsidRPr="00E63E93">
        <w:rPr>
          <w:rFonts w:cstheme="minorHAnsi"/>
        </w:rPr>
        <w:t>Means, standard deviations, minimum, maximum, median for all continuous variables</w:t>
      </w:r>
    </w:p>
    <w:p w14:paraId="1DD30D04" w14:textId="72F95231" w:rsidR="00C858D9" w:rsidRDefault="00E63E93" w:rsidP="00B158E2">
      <w:pPr>
        <w:pStyle w:val="ListParagraph"/>
        <w:numPr>
          <w:ilvl w:val="1"/>
          <w:numId w:val="9"/>
        </w:numPr>
        <w:spacing w:after="0" w:line="240" w:lineRule="auto"/>
        <w:ind w:left="1080"/>
        <w:rPr>
          <w:rFonts w:cstheme="minorHAnsi"/>
        </w:rPr>
      </w:pPr>
      <w:r w:rsidRPr="00E63E93">
        <w:rPr>
          <w:rFonts w:cstheme="minorHAnsi"/>
        </w:rPr>
        <w:t xml:space="preserve">Are </w:t>
      </w:r>
      <w:r w:rsidR="00C858D9">
        <w:rPr>
          <w:rFonts w:cstheme="minorHAnsi"/>
        </w:rPr>
        <w:t xml:space="preserve">the explanatory </w:t>
      </w:r>
      <w:r w:rsidRPr="00E63E93">
        <w:rPr>
          <w:rFonts w:cstheme="minorHAnsi"/>
        </w:rPr>
        <w:t xml:space="preserve">variables correlated to the </w:t>
      </w:r>
      <w:r w:rsidR="007C23DD">
        <w:rPr>
          <w:rFonts w:cstheme="minorHAnsi"/>
        </w:rPr>
        <w:t>response variable</w:t>
      </w:r>
      <w:r w:rsidR="00C858D9">
        <w:rPr>
          <w:rFonts w:cstheme="minorHAnsi"/>
        </w:rPr>
        <w:t>?</w:t>
      </w:r>
    </w:p>
    <w:p w14:paraId="4FDFD868" w14:textId="77777777" w:rsidR="00C858D9" w:rsidRDefault="00C858D9" w:rsidP="00B158E2">
      <w:pPr>
        <w:pStyle w:val="ListParagraph"/>
        <w:numPr>
          <w:ilvl w:val="1"/>
          <w:numId w:val="9"/>
        </w:numPr>
        <w:spacing w:after="0" w:line="240" w:lineRule="auto"/>
        <w:ind w:left="1080"/>
        <w:rPr>
          <w:rFonts w:cstheme="minorHAnsi"/>
        </w:rPr>
      </w:pPr>
      <w:r>
        <w:rPr>
          <w:rFonts w:cstheme="minorHAnsi"/>
        </w:rPr>
        <w:t xml:space="preserve">Are the explanatory variables correlated amongst themselves?  </w:t>
      </w:r>
    </w:p>
    <w:p w14:paraId="216E29C2" w14:textId="20E0C12C" w:rsidR="00E63E93" w:rsidRPr="00E63E93" w:rsidRDefault="00C858D9" w:rsidP="00B158E2">
      <w:pPr>
        <w:pStyle w:val="ListParagraph"/>
        <w:numPr>
          <w:ilvl w:val="1"/>
          <w:numId w:val="9"/>
        </w:numPr>
        <w:spacing w:after="0" w:line="240" w:lineRule="auto"/>
        <w:ind w:left="1080"/>
        <w:rPr>
          <w:rFonts w:cstheme="minorHAnsi"/>
        </w:rPr>
      </w:pPr>
      <w:r>
        <w:rPr>
          <w:rFonts w:cstheme="minorHAnsi"/>
        </w:rPr>
        <w:t>Obtain scatterplots of explanatory variables with the response variable.</w:t>
      </w:r>
      <w:r w:rsidR="00E63E93" w:rsidRPr="00E63E93">
        <w:rPr>
          <w:rFonts w:cstheme="minorHAnsi"/>
        </w:rPr>
        <w:t xml:space="preserve">  </w:t>
      </w:r>
    </w:p>
    <w:p w14:paraId="577D2F3B" w14:textId="77777777" w:rsidR="00D9421F" w:rsidRPr="00D9421F" w:rsidRDefault="00012CCB" w:rsidP="000C184C">
      <w:pPr>
        <w:pStyle w:val="ListParagraph"/>
        <w:numPr>
          <w:ilvl w:val="1"/>
          <w:numId w:val="9"/>
        </w:numPr>
        <w:spacing w:after="0" w:line="240" w:lineRule="auto"/>
        <w:ind w:left="1080"/>
      </w:pPr>
      <w:r w:rsidRPr="00D9421F">
        <w:rPr>
          <w:rFonts w:cstheme="minorHAnsi"/>
        </w:rPr>
        <w:t>Do you want to create new variables to make the analysis more easily interpreta</w:t>
      </w:r>
      <w:r w:rsidR="00A83831" w:rsidRPr="00D9421F">
        <w:rPr>
          <w:rFonts w:cstheme="minorHAnsi"/>
        </w:rPr>
        <w:t xml:space="preserve">ble?  For example, you might want to create a variable like PRICE per SQR FOOT.  This could be a more meaningful response variable than total </w:t>
      </w:r>
      <w:r w:rsidR="00355CB3" w:rsidRPr="00D9421F">
        <w:rPr>
          <w:rFonts w:cstheme="minorHAnsi"/>
        </w:rPr>
        <w:t xml:space="preserve">home sale price.  </w:t>
      </w:r>
      <w:r w:rsidR="00E63E93" w:rsidRPr="00D9421F">
        <w:rPr>
          <w:rFonts w:cstheme="minorHAnsi"/>
        </w:rPr>
        <w:t xml:space="preserve">I’m sure with a little bit of google searching you can find </w:t>
      </w:r>
      <w:r w:rsidR="000C184C" w:rsidRPr="00D9421F">
        <w:rPr>
          <w:rFonts w:cstheme="minorHAnsi"/>
        </w:rPr>
        <w:t xml:space="preserve">other </w:t>
      </w:r>
      <w:r w:rsidR="00E63E93" w:rsidRPr="00D9421F">
        <w:rPr>
          <w:rFonts w:cstheme="minorHAnsi"/>
        </w:rPr>
        <w:t xml:space="preserve">variables that you would want to compute and potentially use.   This is totally voluntary on your part.   Not at all required.   Do this if you have the interest or think such variables might be of value.   </w:t>
      </w:r>
    </w:p>
    <w:p w14:paraId="26BA7D4D" w14:textId="77777777" w:rsidR="00D9421F" w:rsidRDefault="00D9421F" w:rsidP="00D9421F">
      <w:pPr>
        <w:spacing w:after="0" w:line="240" w:lineRule="auto"/>
      </w:pPr>
    </w:p>
    <w:p w14:paraId="3E156DB8" w14:textId="7B25768D" w:rsidR="0057356F" w:rsidRDefault="0057356F" w:rsidP="00D9421F">
      <w:pPr>
        <w:spacing w:after="0" w:line="240" w:lineRule="auto"/>
      </w:pPr>
      <w:r>
        <w:t xml:space="preserve">The amount of preparation and EDA is totally up to you.  From </w:t>
      </w:r>
      <w:r w:rsidR="00D9421F">
        <w:t>prior experience, up to 90% of ones time modeling data is spent on data cleaning and preparation issues</w:t>
      </w:r>
      <w:r w:rsidR="00DE0144">
        <w:t xml:space="preserve">, depending on the type of data one is working with.   Just remember:   Garbage in </w:t>
      </w:r>
      <w:r w:rsidR="00DE0144">
        <w:sym w:font="Wingdings" w:char="F0E0"/>
      </w:r>
      <w:r w:rsidR="00DE0144">
        <w:t xml:space="preserve"> Garbage out!  </w:t>
      </w:r>
      <w:r w:rsidR="005322F9">
        <w:t xml:space="preserve"> For this assignment, you want to be sure you have a dataset that you are comfortable working with for the remainder of this assignment.  </w:t>
      </w:r>
      <w:proofErr w:type="gramStart"/>
      <w:r w:rsidR="005322F9">
        <w:t>All of</w:t>
      </w:r>
      <w:proofErr w:type="gramEnd"/>
      <w:r w:rsidR="005322F9">
        <w:t xml:space="preserve"> the statistics and graphs you produce are for you.  </w:t>
      </w:r>
      <w:r w:rsidR="00A81DA5">
        <w:t xml:space="preserve"> They will be helpful as you go through the following </w:t>
      </w:r>
      <w:r w:rsidR="00A81DA5">
        <w:lastRenderedPageBreak/>
        <w:t>steps, but you do not need to report anything here.   There is nothing that needs to be written for task (0).</w:t>
      </w:r>
    </w:p>
    <w:p w14:paraId="2030DDA9" w14:textId="6FC69ECE" w:rsidR="000F493A" w:rsidRPr="00DE4B6B" w:rsidRDefault="000F493A" w:rsidP="00DE491A">
      <w:pPr>
        <w:rPr>
          <w:rFonts w:cstheme="minorHAnsi"/>
        </w:rPr>
      </w:pPr>
    </w:p>
    <w:p w14:paraId="42D617CB" w14:textId="47F88262" w:rsidR="00A81DA5" w:rsidRPr="00DE4B6B" w:rsidRDefault="00A81DA5" w:rsidP="00A81DA5">
      <w:pPr>
        <w:autoSpaceDE w:val="0"/>
        <w:autoSpaceDN w:val="0"/>
        <w:adjustRightInd w:val="0"/>
        <w:spacing w:after="0" w:line="240" w:lineRule="auto"/>
        <w:rPr>
          <w:rFonts w:cstheme="minorHAnsi"/>
          <w:i/>
          <w:color w:val="000000"/>
        </w:rPr>
      </w:pPr>
      <w:r w:rsidRPr="00DE4B6B">
        <w:rPr>
          <w:rFonts w:cstheme="minorHAnsi"/>
          <w:i/>
          <w:color w:val="000000"/>
        </w:rPr>
        <w:t xml:space="preserve">PART A:   Simple Linear Regression Models </w:t>
      </w:r>
    </w:p>
    <w:p w14:paraId="551E4A3E" w14:textId="77777777" w:rsidR="008425DA" w:rsidRPr="00DE4B6B" w:rsidRDefault="008425DA" w:rsidP="008425DA">
      <w:pPr>
        <w:autoSpaceDE w:val="0"/>
        <w:autoSpaceDN w:val="0"/>
        <w:adjustRightInd w:val="0"/>
        <w:spacing w:after="0" w:line="240" w:lineRule="auto"/>
        <w:rPr>
          <w:rFonts w:cstheme="minorHAnsi"/>
          <w:i/>
          <w:color w:val="000000"/>
        </w:rPr>
      </w:pPr>
    </w:p>
    <w:p w14:paraId="1A3613B5" w14:textId="50D70EFF" w:rsidR="00AC1E5D" w:rsidRDefault="00A81DA5" w:rsidP="008425DA">
      <w:pPr>
        <w:pStyle w:val="ListParagraph"/>
        <w:numPr>
          <w:ilvl w:val="0"/>
          <w:numId w:val="6"/>
        </w:numPr>
        <w:autoSpaceDE w:val="0"/>
        <w:autoSpaceDN w:val="0"/>
        <w:adjustRightInd w:val="0"/>
        <w:spacing w:after="0" w:line="240" w:lineRule="auto"/>
        <w:rPr>
          <w:rFonts w:cstheme="minorHAnsi"/>
        </w:rPr>
      </w:pPr>
      <w:r w:rsidRPr="00DE4B6B">
        <w:rPr>
          <w:rFonts w:cstheme="minorHAnsi"/>
        </w:rPr>
        <w:t xml:space="preserve"> </w:t>
      </w:r>
      <w:r w:rsidR="00D37726" w:rsidRPr="00DE4B6B">
        <w:rPr>
          <w:rFonts w:cstheme="minorHAnsi"/>
        </w:rPr>
        <w:t>Let Y = sale price be the dependent or response variable</w:t>
      </w:r>
      <w:r w:rsidR="008425DA" w:rsidRPr="00DE4B6B">
        <w:rPr>
          <w:rFonts w:cstheme="minorHAnsi"/>
        </w:rPr>
        <w:t xml:space="preserve">.  </w:t>
      </w:r>
      <w:r w:rsidR="00DA1C36" w:rsidRPr="00DE4B6B">
        <w:rPr>
          <w:rFonts w:cstheme="minorHAnsi"/>
        </w:rPr>
        <w:t xml:space="preserve"> Select </w:t>
      </w:r>
      <w:r w:rsidR="000426FB">
        <w:rPr>
          <w:rFonts w:cstheme="minorHAnsi"/>
        </w:rPr>
        <w:t xml:space="preserve">“the best” </w:t>
      </w:r>
      <w:r w:rsidR="00DA1C36" w:rsidRPr="00DE4B6B">
        <w:rPr>
          <w:rFonts w:cstheme="minorHAnsi"/>
        </w:rPr>
        <w:t>continuous explanatory variable from the AMES data set</w:t>
      </w:r>
      <w:r w:rsidR="005877B9">
        <w:rPr>
          <w:rFonts w:cstheme="minorHAnsi"/>
        </w:rPr>
        <w:t xml:space="preserve"> to predict Y</w:t>
      </w:r>
      <w:r w:rsidR="00EC14C7">
        <w:rPr>
          <w:rFonts w:cstheme="minorHAnsi"/>
        </w:rPr>
        <w:t xml:space="preserve">.  What criteria did you use to select this variable?  </w:t>
      </w:r>
      <w:r w:rsidR="00990963">
        <w:rPr>
          <w:rFonts w:cstheme="minorHAnsi"/>
        </w:rPr>
        <w:t xml:space="preserve"> </w:t>
      </w:r>
      <w:r w:rsidR="00D37726" w:rsidRPr="00DE4B6B">
        <w:rPr>
          <w:rFonts w:cstheme="minorHAnsi"/>
        </w:rPr>
        <w:t xml:space="preserve">Fit a simple linear regression model using X to predict Y. </w:t>
      </w:r>
      <w:r w:rsidR="00AC1E5D">
        <w:rPr>
          <w:rFonts w:cstheme="minorHAnsi"/>
        </w:rPr>
        <w:t xml:space="preserve"> </w:t>
      </w:r>
      <w:r w:rsidR="00F7189A">
        <w:rPr>
          <w:rFonts w:cstheme="minorHAnsi"/>
        </w:rPr>
        <w:t xml:space="preserve">Call this Model 1.  </w:t>
      </w:r>
      <w:r w:rsidR="00AC1E5D">
        <w:rPr>
          <w:rFonts w:cstheme="minorHAnsi"/>
        </w:rPr>
        <w:t>You should:</w:t>
      </w:r>
    </w:p>
    <w:p w14:paraId="70DC4348" w14:textId="5D87871C" w:rsidR="0078084D" w:rsidRDefault="0078084D" w:rsidP="00AC1E5D">
      <w:pPr>
        <w:pStyle w:val="ListParagraph"/>
        <w:numPr>
          <w:ilvl w:val="1"/>
          <w:numId w:val="6"/>
        </w:numPr>
        <w:autoSpaceDE w:val="0"/>
        <w:autoSpaceDN w:val="0"/>
        <w:adjustRightInd w:val="0"/>
        <w:spacing w:after="0" w:line="240" w:lineRule="auto"/>
        <w:rPr>
          <w:rFonts w:cstheme="minorHAnsi"/>
        </w:rPr>
      </w:pPr>
      <w:r>
        <w:rPr>
          <w:rFonts w:cstheme="minorHAnsi"/>
        </w:rPr>
        <w:t xml:space="preserve">Make a scatterplot of Y and </w:t>
      </w:r>
      <w:proofErr w:type="gramStart"/>
      <w:r>
        <w:rPr>
          <w:rFonts w:cstheme="minorHAnsi"/>
        </w:rPr>
        <w:t>X, and</w:t>
      </w:r>
      <w:proofErr w:type="gramEnd"/>
      <w:r>
        <w:rPr>
          <w:rFonts w:cstheme="minorHAnsi"/>
        </w:rPr>
        <w:t xml:space="preserve"> overlay the regression line on the cloud of data.</w:t>
      </w:r>
    </w:p>
    <w:p w14:paraId="13B22120" w14:textId="1CBF458F" w:rsidR="004B3806" w:rsidRDefault="00D37726" w:rsidP="00AC1E5D">
      <w:pPr>
        <w:pStyle w:val="ListParagraph"/>
        <w:numPr>
          <w:ilvl w:val="1"/>
          <w:numId w:val="6"/>
        </w:numPr>
        <w:autoSpaceDE w:val="0"/>
        <w:autoSpaceDN w:val="0"/>
        <w:adjustRightInd w:val="0"/>
        <w:spacing w:after="0" w:line="240" w:lineRule="auto"/>
        <w:rPr>
          <w:rFonts w:cstheme="minorHAnsi"/>
        </w:rPr>
      </w:pPr>
      <w:r w:rsidRPr="00DE4B6B">
        <w:rPr>
          <w:rFonts w:cstheme="minorHAnsi"/>
        </w:rPr>
        <w:t xml:space="preserve">Report the model in equation form and interpret each coefficient of the model in the context of this problem.  </w:t>
      </w:r>
    </w:p>
    <w:p w14:paraId="1F0FCBCC" w14:textId="0EDC489A" w:rsidR="003E7C5B" w:rsidRDefault="003E7C5B" w:rsidP="00AC1E5D">
      <w:pPr>
        <w:pStyle w:val="ListParagraph"/>
        <w:numPr>
          <w:ilvl w:val="1"/>
          <w:numId w:val="6"/>
        </w:numPr>
        <w:autoSpaceDE w:val="0"/>
        <w:autoSpaceDN w:val="0"/>
        <w:adjustRightInd w:val="0"/>
        <w:spacing w:after="0" w:line="240" w:lineRule="auto"/>
        <w:rPr>
          <w:rFonts w:cstheme="minorHAnsi"/>
        </w:rPr>
      </w:pPr>
      <w:r>
        <w:rPr>
          <w:rFonts w:cstheme="minorHAnsi"/>
        </w:rPr>
        <w:t>Report and interpret</w:t>
      </w:r>
      <w:r w:rsidR="00B37B55">
        <w:rPr>
          <w:rFonts w:cstheme="minorHAnsi"/>
        </w:rPr>
        <w:t xml:space="preserve"> the</w:t>
      </w:r>
      <w:r>
        <w:rPr>
          <w:rFonts w:cstheme="minorHAnsi"/>
        </w:rPr>
        <w:t xml:space="preserve"> R-squared</w:t>
      </w:r>
      <w:r w:rsidR="00B37B55">
        <w:rPr>
          <w:rFonts w:cstheme="minorHAnsi"/>
        </w:rPr>
        <w:t xml:space="preserve"> value in the context of this problem.</w:t>
      </w:r>
    </w:p>
    <w:p w14:paraId="01820057" w14:textId="2A2B53FE" w:rsidR="0011554E" w:rsidRDefault="00AC1E5D" w:rsidP="00AC1E5D">
      <w:pPr>
        <w:pStyle w:val="ListParagraph"/>
        <w:numPr>
          <w:ilvl w:val="1"/>
          <w:numId w:val="6"/>
        </w:numPr>
        <w:autoSpaceDE w:val="0"/>
        <w:autoSpaceDN w:val="0"/>
        <w:adjustRightInd w:val="0"/>
        <w:spacing w:after="0" w:line="240" w:lineRule="auto"/>
        <w:rPr>
          <w:rFonts w:cstheme="minorHAnsi"/>
        </w:rPr>
      </w:pPr>
      <w:r>
        <w:rPr>
          <w:rFonts w:cstheme="minorHAnsi"/>
        </w:rPr>
        <w:t xml:space="preserve">Report the </w:t>
      </w:r>
      <w:r w:rsidR="004B3806">
        <w:rPr>
          <w:rFonts w:cstheme="minorHAnsi"/>
        </w:rPr>
        <w:t>coefficient and</w:t>
      </w:r>
      <w:r w:rsidR="004F72D9">
        <w:rPr>
          <w:rFonts w:cstheme="minorHAnsi"/>
        </w:rPr>
        <w:t xml:space="preserve"> ANOVA Table</w:t>
      </w:r>
      <w:r w:rsidR="004B3806">
        <w:rPr>
          <w:rFonts w:cstheme="minorHAnsi"/>
        </w:rPr>
        <w:t xml:space="preserve">s.  </w:t>
      </w:r>
      <w:r w:rsidR="009C1EC2">
        <w:rPr>
          <w:rFonts w:cstheme="minorHAnsi"/>
        </w:rPr>
        <w:t xml:space="preserve">Specify the hypotheses associated with each coefficient of the model and the </w:t>
      </w:r>
      <w:r w:rsidR="0011554E">
        <w:rPr>
          <w:rFonts w:cstheme="minorHAnsi"/>
        </w:rPr>
        <w:t>hypothesis for the omnibus model.  Conduct and interpre</w:t>
      </w:r>
      <w:r w:rsidR="00DA4027">
        <w:rPr>
          <w:rFonts w:cstheme="minorHAnsi"/>
        </w:rPr>
        <w:t xml:space="preserve">t </w:t>
      </w:r>
      <w:r w:rsidR="0011554E">
        <w:rPr>
          <w:rFonts w:cstheme="minorHAnsi"/>
        </w:rPr>
        <w:t>the hypothesis tests.</w:t>
      </w:r>
    </w:p>
    <w:p w14:paraId="28077B6B" w14:textId="5590E064" w:rsidR="0035527F" w:rsidRDefault="00013724" w:rsidP="00AC1E5D">
      <w:pPr>
        <w:pStyle w:val="ListParagraph"/>
        <w:numPr>
          <w:ilvl w:val="1"/>
          <w:numId w:val="6"/>
        </w:numPr>
        <w:autoSpaceDE w:val="0"/>
        <w:autoSpaceDN w:val="0"/>
        <w:adjustRightInd w:val="0"/>
        <w:spacing w:after="0" w:line="240" w:lineRule="auto"/>
        <w:rPr>
          <w:rFonts w:cstheme="minorHAnsi"/>
        </w:rPr>
      </w:pPr>
      <w:r>
        <w:rPr>
          <w:rFonts w:cstheme="minorHAnsi"/>
        </w:rPr>
        <w:t xml:space="preserve">The validity of the hypothesis tests </w:t>
      </w:r>
      <w:proofErr w:type="gramStart"/>
      <w:r>
        <w:rPr>
          <w:rFonts w:cstheme="minorHAnsi"/>
        </w:rPr>
        <w:t>are</w:t>
      </w:r>
      <w:proofErr w:type="gramEnd"/>
      <w:r>
        <w:rPr>
          <w:rFonts w:cstheme="minorHAnsi"/>
        </w:rPr>
        <w:t xml:space="preserve"> dependent on the underlying assumptions of Independence, Normality, and Homoscedasticity being</w:t>
      </w:r>
      <w:r w:rsidR="00B37B55">
        <w:rPr>
          <w:rFonts w:cstheme="minorHAnsi"/>
        </w:rPr>
        <w:t xml:space="preserve"> well</w:t>
      </w:r>
      <w:r>
        <w:rPr>
          <w:rFonts w:cstheme="minorHAnsi"/>
        </w:rPr>
        <w:t xml:space="preserve"> met.  </w:t>
      </w:r>
      <w:r w:rsidR="006A1671">
        <w:rPr>
          <w:rFonts w:cstheme="minorHAnsi"/>
        </w:rPr>
        <w:t>To assess this,</w:t>
      </w:r>
      <w:r w:rsidR="00D16D62">
        <w:rPr>
          <w:rFonts w:cstheme="minorHAnsi"/>
        </w:rPr>
        <w:t xml:space="preserve"> use the model from part a) to calculate predicted values for each record.  Then use the predicted values </w:t>
      </w:r>
      <w:r w:rsidR="00BD1425">
        <w:rPr>
          <w:rFonts w:cstheme="minorHAnsi"/>
        </w:rPr>
        <w:t xml:space="preserve">to compute residuals.  Yes, many of the packages </w:t>
      </w:r>
      <w:r w:rsidR="00DA4027">
        <w:rPr>
          <w:rFonts w:cstheme="minorHAnsi"/>
        </w:rPr>
        <w:t>automatically give you the predicted and residuals, but you should know how to</w:t>
      </w:r>
      <w:r w:rsidR="00715C4D">
        <w:rPr>
          <w:rFonts w:cstheme="minorHAnsi"/>
        </w:rPr>
        <w:t xml:space="preserve"> code and</w:t>
      </w:r>
      <w:r w:rsidR="00DA4027">
        <w:rPr>
          <w:rFonts w:cstheme="minorHAnsi"/>
        </w:rPr>
        <w:t xml:space="preserve"> compute these values.  </w:t>
      </w:r>
      <w:r w:rsidR="0025140E">
        <w:rPr>
          <w:rFonts w:cstheme="minorHAnsi"/>
        </w:rPr>
        <w:t>Next standardize the residuals but subtracting off the mean and dividing by the standard deviation for each residual</w:t>
      </w:r>
      <w:r w:rsidR="00EC701D">
        <w:rPr>
          <w:rFonts w:cstheme="minorHAnsi"/>
        </w:rPr>
        <w:t xml:space="preserve"> (i.e. you will have to obtain those summary statistics first).   </w:t>
      </w:r>
      <w:r w:rsidR="00721E6B">
        <w:rPr>
          <w:rFonts w:cstheme="minorHAnsi"/>
        </w:rPr>
        <w:t xml:space="preserve">Check on the underlying assumptions by plotting:  </w:t>
      </w:r>
    </w:p>
    <w:p w14:paraId="31FD3472" w14:textId="5000BAA6" w:rsidR="00721E6B" w:rsidRDefault="00721E6B" w:rsidP="00721E6B">
      <w:pPr>
        <w:pStyle w:val="ListParagraph"/>
        <w:numPr>
          <w:ilvl w:val="2"/>
          <w:numId w:val="6"/>
        </w:numPr>
        <w:autoSpaceDE w:val="0"/>
        <w:autoSpaceDN w:val="0"/>
        <w:adjustRightInd w:val="0"/>
        <w:spacing w:after="0" w:line="240" w:lineRule="auto"/>
        <w:rPr>
          <w:rFonts w:cstheme="minorHAnsi"/>
        </w:rPr>
      </w:pPr>
      <w:r>
        <w:rPr>
          <w:rFonts w:cstheme="minorHAnsi"/>
        </w:rPr>
        <w:t xml:space="preserve">Histogram of the </w:t>
      </w:r>
      <w:r w:rsidR="00DB3301">
        <w:rPr>
          <w:rFonts w:cstheme="minorHAnsi"/>
        </w:rPr>
        <w:t xml:space="preserve">standardized </w:t>
      </w:r>
      <w:r>
        <w:rPr>
          <w:rFonts w:cstheme="minorHAnsi"/>
        </w:rPr>
        <w:t>residuals</w:t>
      </w:r>
    </w:p>
    <w:p w14:paraId="65A5ED18" w14:textId="5878016A" w:rsidR="00721E6B" w:rsidRDefault="00DB3301" w:rsidP="00721E6B">
      <w:pPr>
        <w:pStyle w:val="ListParagraph"/>
        <w:numPr>
          <w:ilvl w:val="2"/>
          <w:numId w:val="6"/>
        </w:numPr>
        <w:autoSpaceDE w:val="0"/>
        <w:autoSpaceDN w:val="0"/>
        <w:adjustRightInd w:val="0"/>
        <w:spacing w:after="0" w:line="240" w:lineRule="auto"/>
        <w:rPr>
          <w:rFonts w:cstheme="minorHAnsi"/>
        </w:rPr>
      </w:pPr>
      <w:r>
        <w:rPr>
          <w:rFonts w:cstheme="minorHAnsi"/>
        </w:rPr>
        <w:t>Scatterplot of standardized residuals (Y) by predicted values (X)</w:t>
      </w:r>
    </w:p>
    <w:p w14:paraId="0EDB1B60" w14:textId="33D6C68E" w:rsidR="007B6830" w:rsidRPr="007B6830" w:rsidRDefault="007B6830" w:rsidP="007B6830">
      <w:pPr>
        <w:autoSpaceDE w:val="0"/>
        <w:autoSpaceDN w:val="0"/>
        <w:adjustRightInd w:val="0"/>
        <w:spacing w:after="0" w:line="240" w:lineRule="auto"/>
        <w:ind w:left="1080"/>
        <w:rPr>
          <w:rFonts w:cstheme="minorHAnsi"/>
        </w:rPr>
      </w:pPr>
      <w:r>
        <w:rPr>
          <w:rFonts w:cstheme="minorHAnsi"/>
        </w:rPr>
        <w:t xml:space="preserve">Discuss any deviations from normality or patterns in the </w:t>
      </w:r>
      <w:r w:rsidR="008B661B">
        <w:rPr>
          <w:rFonts w:cstheme="minorHAnsi"/>
        </w:rPr>
        <w:t xml:space="preserve">residuals that indicate heteroscedasticity.  </w:t>
      </w:r>
      <w:r w:rsidR="00717D88">
        <w:rPr>
          <w:rFonts w:cstheme="minorHAnsi"/>
        </w:rPr>
        <w:t>Do there appear to be outliers</w:t>
      </w:r>
      <w:r w:rsidR="00173751">
        <w:rPr>
          <w:rFonts w:cstheme="minorHAnsi"/>
        </w:rPr>
        <w:t xml:space="preserve"> or influential points?</w:t>
      </w:r>
    </w:p>
    <w:p w14:paraId="55765F6C" w14:textId="6300FCF8" w:rsidR="000E27A0" w:rsidRDefault="000E27A0" w:rsidP="000E27A0">
      <w:pPr>
        <w:pStyle w:val="ListParagraph"/>
        <w:ind w:left="1080"/>
        <w:rPr>
          <w:rFonts w:cstheme="minorHAnsi"/>
        </w:rPr>
      </w:pPr>
    </w:p>
    <w:p w14:paraId="7B9ED298" w14:textId="06DD75BE" w:rsidR="00C14B24" w:rsidRPr="00C14B24" w:rsidRDefault="000E27A0" w:rsidP="00C14B24">
      <w:pPr>
        <w:pStyle w:val="ListParagraph"/>
        <w:numPr>
          <w:ilvl w:val="0"/>
          <w:numId w:val="6"/>
        </w:numPr>
        <w:autoSpaceDE w:val="0"/>
        <w:autoSpaceDN w:val="0"/>
        <w:adjustRightInd w:val="0"/>
        <w:spacing w:after="0" w:line="240" w:lineRule="auto"/>
        <w:rPr>
          <w:rFonts w:cstheme="minorHAnsi"/>
        </w:rPr>
      </w:pPr>
      <w:r w:rsidRPr="00C14B24">
        <w:rPr>
          <w:rFonts w:cstheme="minorHAnsi"/>
        </w:rPr>
        <w:t xml:space="preserve">Let Y = sale price be the dependent or response variable.   </w:t>
      </w:r>
      <w:r w:rsidR="009F4ACC" w:rsidRPr="00C14B24">
        <w:rPr>
          <w:rFonts w:cstheme="minorHAnsi"/>
        </w:rPr>
        <w:t xml:space="preserve">Use the OVERALL QUALITY variable as </w:t>
      </w:r>
      <w:r w:rsidR="000C5989" w:rsidRPr="00C14B24">
        <w:rPr>
          <w:rFonts w:cstheme="minorHAnsi"/>
        </w:rPr>
        <w:t xml:space="preserve">the explanatory variable (X) to predict Y.  </w:t>
      </w:r>
      <w:r w:rsidR="00C14B24" w:rsidRPr="00C14B24">
        <w:rPr>
          <w:rFonts w:cstheme="minorHAnsi"/>
        </w:rPr>
        <w:t xml:space="preserve">Fit a simple linear regression model using X to predict Y. </w:t>
      </w:r>
      <w:r w:rsidR="00F7189A">
        <w:rPr>
          <w:rFonts w:cstheme="minorHAnsi"/>
        </w:rPr>
        <w:t xml:space="preserve"> Call this Model 2. </w:t>
      </w:r>
      <w:r w:rsidR="00C14B24" w:rsidRPr="00C14B24">
        <w:rPr>
          <w:rFonts w:cstheme="minorHAnsi"/>
        </w:rPr>
        <w:t xml:space="preserve"> You should:</w:t>
      </w:r>
    </w:p>
    <w:p w14:paraId="17020E80" w14:textId="77777777" w:rsidR="00C14B24" w:rsidRDefault="00C14B24" w:rsidP="00C14B24">
      <w:pPr>
        <w:pStyle w:val="ListParagraph"/>
        <w:numPr>
          <w:ilvl w:val="1"/>
          <w:numId w:val="6"/>
        </w:numPr>
        <w:autoSpaceDE w:val="0"/>
        <w:autoSpaceDN w:val="0"/>
        <w:adjustRightInd w:val="0"/>
        <w:spacing w:after="0" w:line="240" w:lineRule="auto"/>
        <w:rPr>
          <w:rFonts w:cstheme="minorHAnsi"/>
        </w:rPr>
      </w:pPr>
      <w:r>
        <w:rPr>
          <w:rFonts w:cstheme="minorHAnsi"/>
        </w:rPr>
        <w:t xml:space="preserve">Make a scatterplot of Y and </w:t>
      </w:r>
      <w:proofErr w:type="gramStart"/>
      <w:r>
        <w:rPr>
          <w:rFonts w:cstheme="minorHAnsi"/>
        </w:rPr>
        <w:t>X, and</w:t>
      </w:r>
      <w:proofErr w:type="gramEnd"/>
      <w:r>
        <w:rPr>
          <w:rFonts w:cstheme="minorHAnsi"/>
        </w:rPr>
        <w:t xml:space="preserve"> overlay the regression line on the cloud of data.</w:t>
      </w:r>
    </w:p>
    <w:p w14:paraId="44F312F3" w14:textId="25917275" w:rsidR="00C14B24" w:rsidRDefault="00C14B24" w:rsidP="00C14B24">
      <w:pPr>
        <w:pStyle w:val="ListParagraph"/>
        <w:numPr>
          <w:ilvl w:val="1"/>
          <w:numId w:val="6"/>
        </w:numPr>
        <w:autoSpaceDE w:val="0"/>
        <w:autoSpaceDN w:val="0"/>
        <w:adjustRightInd w:val="0"/>
        <w:spacing w:after="0" w:line="240" w:lineRule="auto"/>
        <w:rPr>
          <w:rFonts w:cstheme="minorHAnsi"/>
        </w:rPr>
      </w:pPr>
      <w:r w:rsidRPr="00DE4B6B">
        <w:rPr>
          <w:rFonts w:cstheme="minorHAnsi"/>
        </w:rPr>
        <w:t xml:space="preserve">Report the model in equation form and interpret each coefficient of the model in the context of this problem.  </w:t>
      </w:r>
      <w:r>
        <w:rPr>
          <w:rFonts w:cstheme="minorHAnsi"/>
        </w:rPr>
        <w:t xml:space="preserve">Is there anything different about the interpretation of coefficients here </w:t>
      </w:r>
      <w:r w:rsidR="00F7189A">
        <w:rPr>
          <w:rFonts w:cstheme="minorHAnsi"/>
        </w:rPr>
        <w:t xml:space="preserve">as opposed to those of Model 1?  Can you say a </w:t>
      </w:r>
      <w:proofErr w:type="gramStart"/>
      <w:r w:rsidR="00F7189A">
        <w:rPr>
          <w:rFonts w:cstheme="minorHAnsi"/>
        </w:rPr>
        <w:t>1 unit</w:t>
      </w:r>
      <w:proofErr w:type="gramEnd"/>
      <w:r w:rsidR="00F7189A">
        <w:rPr>
          <w:rFonts w:cstheme="minorHAnsi"/>
        </w:rPr>
        <w:t xml:space="preserve"> change in X is the same across all possible values of X?</w:t>
      </w:r>
    </w:p>
    <w:p w14:paraId="3C2AD4EF" w14:textId="77777777" w:rsidR="00C14B24" w:rsidRDefault="00C14B24" w:rsidP="00C14B24">
      <w:pPr>
        <w:pStyle w:val="ListParagraph"/>
        <w:numPr>
          <w:ilvl w:val="1"/>
          <w:numId w:val="6"/>
        </w:numPr>
        <w:autoSpaceDE w:val="0"/>
        <w:autoSpaceDN w:val="0"/>
        <w:adjustRightInd w:val="0"/>
        <w:spacing w:after="0" w:line="240" w:lineRule="auto"/>
        <w:rPr>
          <w:rFonts w:cstheme="minorHAnsi"/>
        </w:rPr>
      </w:pPr>
      <w:r>
        <w:rPr>
          <w:rFonts w:cstheme="minorHAnsi"/>
        </w:rPr>
        <w:t>Report and interpret the R-squared value in the context of this problem.</w:t>
      </w:r>
    </w:p>
    <w:p w14:paraId="4DD626F8" w14:textId="77777777" w:rsidR="00E725D8" w:rsidRDefault="00C14B24" w:rsidP="00982A2B">
      <w:pPr>
        <w:pStyle w:val="ListParagraph"/>
        <w:numPr>
          <w:ilvl w:val="1"/>
          <w:numId w:val="6"/>
        </w:numPr>
        <w:autoSpaceDE w:val="0"/>
        <w:autoSpaceDN w:val="0"/>
        <w:adjustRightInd w:val="0"/>
        <w:spacing w:after="0" w:line="240" w:lineRule="auto"/>
        <w:rPr>
          <w:rFonts w:cstheme="minorHAnsi"/>
        </w:rPr>
      </w:pPr>
      <w:r w:rsidRPr="00E725D8">
        <w:rPr>
          <w:rFonts w:cstheme="minorHAnsi"/>
        </w:rPr>
        <w:t>Report the coefficient and ANOVA Tables.  Specify the hypotheses associated with each coefficient of the model and the hypothesis for the omnibus model.  Conduct and interpret the hypothesis tests.</w:t>
      </w:r>
    </w:p>
    <w:p w14:paraId="28C3D6D4" w14:textId="0209D251" w:rsidR="00982A2B" w:rsidRPr="00E725D8" w:rsidRDefault="00943767" w:rsidP="00982A2B">
      <w:pPr>
        <w:pStyle w:val="ListParagraph"/>
        <w:numPr>
          <w:ilvl w:val="1"/>
          <w:numId w:val="6"/>
        </w:numPr>
        <w:autoSpaceDE w:val="0"/>
        <w:autoSpaceDN w:val="0"/>
        <w:adjustRightInd w:val="0"/>
        <w:spacing w:after="0" w:line="240" w:lineRule="auto"/>
        <w:rPr>
          <w:rFonts w:cstheme="minorHAnsi"/>
        </w:rPr>
      </w:pPr>
      <w:r w:rsidRPr="00E725D8">
        <w:rPr>
          <w:rFonts w:cstheme="minorHAnsi"/>
        </w:rPr>
        <w:t xml:space="preserve">Check on the </w:t>
      </w:r>
      <w:r w:rsidR="00C603CF" w:rsidRPr="00E725D8">
        <w:rPr>
          <w:rFonts w:cstheme="minorHAnsi"/>
        </w:rPr>
        <w:t xml:space="preserve">underlying assumptions.   You can do this by </w:t>
      </w:r>
      <w:proofErr w:type="gramStart"/>
      <w:r w:rsidR="00C603CF" w:rsidRPr="00E725D8">
        <w:rPr>
          <w:rFonts w:cstheme="minorHAnsi"/>
        </w:rPr>
        <w:t>hand, or</w:t>
      </w:r>
      <w:proofErr w:type="gramEnd"/>
      <w:r w:rsidR="00C603CF" w:rsidRPr="00E725D8">
        <w:rPr>
          <w:rFonts w:cstheme="minorHAnsi"/>
        </w:rPr>
        <w:t xml:space="preserve"> use the </w:t>
      </w:r>
      <w:r w:rsidR="00583D33" w:rsidRPr="00E725D8">
        <w:rPr>
          <w:rFonts w:cstheme="minorHAnsi"/>
        </w:rPr>
        <w:t xml:space="preserve">provided results from one of the regression </w:t>
      </w:r>
      <w:r w:rsidR="000B2085" w:rsidRPr="00E725D8">
        <w:rPr>
          <w:rFonts w:cstheme="minorHAnsi"/>
        </w:rPr>
        <w:t xml:space="preserve">package functions, like </w:t>
      </w:r>
      <w:proofErr w:type="spellStart"/>
      <w:r w:rsidR="000B2085" w:rsidRPr="00E725D8">
        <w:rPr>
          <w:rFonts w:cstheme="minorHAnsi"/>
        </w:rPr>
        <w:t>lessR</w:t>
      </w:r>
      <w:proofErr w:type="spellEnd"/>
      <w:r w:rsidR="000B2085" w:rsidRPr="00E725D8">
        <w:rPr>
          <w:rFonts w:cstheme="minorHAnsi"/>
        </w:rPr>
        <w:t xml:space="preserve"> or CAR.  </w:t>
      </w:r>
      <w:r w:rsidR="00982A2B" w:rsidRPr="00E725D8">
        <w:rPr>
          <w:rFonts w:cstheme="minorHAnsi"/>
        </w:rPr>
        <w:t>Discuss any deviations from normality or patterns in the residuals that indicate heteroscedasticity.  Do there appear to be outliers or influential points?</w:t>
      </w:r>
    </w:p>
    <w:p w14:paraId="2B00E378" w14:textId="77777777" w:rsidR="00704B9C" w:rsidRPr="00DE4B6B" w:rsidRDefault="00704B9C" w:rsidP="00704B9C">
      <w:pPr>
        <w:pStyle w:val="ListParagraph"/>
        <w:ind w:left="360"/>
        <w:rPr>
          <w:rFonts w:cstheme="minorHAnsi"/>
        </w:rPr>
      </w:pPr>
    </w:p>
    <w:p w14:paraId="1C7AD235" w14:textId="6ABB8C80" w:rsidR="0035527F" w:rsidRPr="00DE4B6B" w:rsidRDefault="0035527F" w:rsidP="0035527F">
      <w:pPr>
        <w:pStyle w:val="ListParagraph"/>
        <w:numPr>
          <w:ilvl w:val="0"/>
          <w:numId w:val="6"/>
        </w:numPr>
        <w:rPr>
          <w:rFonts w:cstheme="minorHAnsi"/>
        </w:rPr>
      </w:pPr>
      <w:r w:rsidRPr="00DE4B6B">
        <w:rPr>
          <w:rFonts w:cstheme="minorHAnsi"/>
        </w:rPr>
        <w:t xml:space="preserve">Of the above </w:t>
      </w:r>
      <w:r w:rsidR="00982A2B">
        <w:rPr>
          <w:rFonts w:cstheme="minorHAnsi"/>
        </w:rPr>
        <w:t>2</w:t>
      </w:r>
      <w:r w:rsidRPr="00DE4B6B">
        <w:rPr>
          <w:rFonts w:cstheme="minorHAnsi"/>
        </w:rPr>
        <w:t xml:space="preserve"> models, which one fits better?   On what criteria are you assessing the model fit?</w:t>
      </w:r>
    </w:p>
    <w:p w14:paraId="2EDF06C8" w14:textId="4903C004" w:rsidR="00704B9C" w:rsidRDefault="00704B9C" w:rsidP="00704B9C">
      <w:pPr>
        <w:pStyle w:val="ListParagraph"/>
        <w:rPr>
          <w:rFonts w:cstheme="minorHAnsi"/>
        </w:rPr>
      </w:pPr>
    </w:p>
    <w:p w14:paraId="2FEA2D99" w14:textId="77777777" w:rsidR="00466BC9" w:rsidRPr="00DE4B6B" w:rsidRDefault="00466BC9" w:rsidP="00704B9C">
      <w:pPr>
        <w:pStyle w:val="ListParagraph"/>
        <w:rPr>
          <w:rFonts w:cstheme="minorHAnsi"/>
        </w:rPr>
      </w:pPr>
    </w:p>
    <w:p w14:paraId="3D140418" w14:textId="77777777" w:rsidR="00D37726" w:rsidRPr="00DE4B6B" w:rsidRDefault="0035527F" w:rsidP="00D37726">
      <w:pPr>
        <w:autoSpaceDE w:val="0"/>
        <w:autoSpaceDN w:val="0"/>
        <w:adjustRightInd w:val="0"/>
        <w:spacing w:after="0" w:line="240" w:lineRule="auto"/>
        <w:rPr>
          <w:rFonts w:cstheme="minorHAnsi"/>
          <w:i/>
          <w:color w:val="000000"/>
        </w:rPr>
      </w:pPr>
      <w:r w:rsidRPr="00DE4B6B">
        <w:rPr>
          <w:rFonts w:cstheme="minorHAnsi"/>
          <w:i/>
          <w:color w:val="000000"/>
        </w:rPr>
        <w:lastRenderedPageBreak/>
        <w:t xml:space="preserve">PART B:  Multiple </w:t>
      </w:r>
      <w:r w:rsidR="00D37726" w:rsidRPr="00DE4B6B">
        <w:rPr>
          <w:rFonts w:cstheme="minorHAnsi"/>
          <w:i/>
          <w:color w:val="000000"/>
        </w:rPr>
        <w:t xml:space="preserve">Linear Regression Models </w:t>
      </w:r>
    </w:p>
    <w:p w14:paraId="43EDD39A" w14:textId="77777777" w:rsidR="00D37726" w:rsidRPr="00DE4B6B" w:rsidRDefault="00D37726" w:rsidP="00D37726">
      <w:pPr>
        <w:autoSpaceDE w:val="0"/>
        <w:autoSpaceDN w:val="0"/>
        <w:adjustRightInd w:val="0"/>
        <w:spacing w:after="0" w:line="240" w:lineRule="auto"/>
        <w:rPr>
          <w:rFonts w:cstheme="minorHAnsi"/>
          <w:color w:val="000000"/>
        </w:rPr>
      </w:pPr>
    </w:p>
    <w:p w14:paraId="6E115AB3" w14:textId="0AFDE51A" w:rsidR="000D73F3" w:rsidRDefault="00466BC9" w:rsidP="0035527F">
      <w:pPr>
        <w:pStyle w:val="ListParagraph"/>
        <w:numPr>
          <w:ilvl w:val="0"/>
          <w:numId w:val="6"/>
        </w:numPr>
        <w:autoSpaceDE w:val="0"/>
        <w:autoSpaceDN w:val="0"/>
        <w:adjustRightInd w:val="0"/>
        <w:spacing w:after="0" w:line="240" w:lineRule="auto"/>
        <w:rPr>
          <w:rFonts w:cstheme="minorHAnsi"/>
          <w:color w:val="000000"/>
        </w:rPr>
      </w:pPr>
      <w:r>
        <w:rPr>
          <w:rFonts w:cstheme="minorHAnsi"/>
          <w:color w:val="000000"/>
        </w:rPr>
        <w:t>Fit</w:t>
      </w:r>
      <w:r w:rsidR="00704B9C" w:rsidRPr="00DE4B6B">
        <w:rPr>
          <w:rFonts w:cstheme="minorHAnsi"/>
          <w:color w:val="000000"/>
        </w:rPr>
        <w:t xml:space="preserve"> a multiple regression model</w:t>
      </w:r>
      <w:r w:rsidR="002E63C4" w:rsidRPr="00DE4B6B">
        <w:rPr>
          <w:rFonts w:cstheme="minorHAnsi"/>
          <w:color w:val="000000"/>
        </w:rPr>
        <w:t xml:space="preserve"> that uses 2 continuous explanatory (X) variables to predict Sale Price (Y).  </w:t>
      </w:r>
      <w:r w:rsidR="00704B9C" w:rsidRPr="00DE4B6B">
        <w:rPr>
          <w:rFonts w:cstheme="minorHAnsi"/>
          <w:color w:val="000000"/>
        </w:rPr>
        <w:t xml:space="preserve"> </w:t>
      </w:r>
      <w:r w:rsidR="002E63C4" w:rsidRPr="00DE4B6B">
        <w:rPr>
          <w:rFonts w:cstheme="minorHAnsi"/>
          <w:color w:val="000000"/>
        </w:rPr>
        <w:t>These two</w:t>
      </w:r>
      <w:r w:rsidR="007953B1">
        <w:rPr>
          <w:rFonts w:cstheme="minorHAnsi"/>
          <w:color w:val="000000"/>
        </w:rPr>
        <w:t xml:space="preserve"> explanatory(X)</w:t>
      </w:r>
      <w:r w:rsidR="002E63C4" w:rsidRPr="00DE4B6B">
        <w:rPr>
          <w:rFonts w:cstheme="minorHAnsi"/>
          <w:color w:val="000000"/>
        </w:rPr>
        <w:t xml:space="preserve"> variables should be:   the explanatory variables from </w:t>
      </w:r>
      <w:r w:rsidR="00982A2B">
        <w:rPr>
          <w:rFonts w:cstheme="minorHAnsi"/>
          <w:color w:val="000000"/>
        </w:rPr>
        <w:t>Model 1 and Model 2 a</w:t>
      </w:r>
      <w:r w:rsidR="00A431FD">
        <w:rPr>
          <w:rFonts w:cstheme="minorHAnsi"/>
          <w:color w:val="000000"/>
        </w:rPr>
        <w:t xml:space="preserve">bove.  </w:t>
      </w:r>
      <w:r w:rsidR="00704B9C" w:rsidRPr="00DE4B6B">
        <w:rPr>
          <w:rFonts w:cstheme="minorHAnsi"/>
          <w:color w:val="000000"/>
        </w:rPr>
        <w:t xml:space="preserve"> </w:t>
      </w:r>
      <w:r w:rsidR="00D8071B">
        <w:rPr>
          <w:rFonts w:cstheme="minorHAnsi"/>
          <w:color w:val="000000"/>
        </w:rPr>
        <w:t xml:space="preserve">Call this Model 3. </w:t>
      </w:r>
      <w:r w:rsidR="000D73F3">
        <w:rPr>
          <w:rFonts w:cstheme="minorHAnsi"/>
          <w:color w:val="000000"/>
        </w:rPr>
        <w:t xml:space="preserve"> You should:</w:t>
      </w:r>
    </w:p>
    <w:p w14:paraId="06B23694" w14:textId="78C3EAAA" w:rsidR="00F273FF" w:rsidRPr="00F273FF" w:rsidRDefault="00704B9C" w:rsidP="000D73F3">
      <w:pPr>
        <w:pStyle w:val="ListParagraph"/>
        <w:numPr>
          <w:ilvl w:val="1"/>
          <w:numId w:val="6"/>
        </w:numPr>
        <w:autoSpaceDE w:val="0"/>
        <w:autoSpaceDN w:val="0"/>
        <w:adjustRightInd w:val="0"/>
        <w:spacing w:after="0" w:line="240" w:lineRule="auto"/>
        <w:rPr>
          <w:rFonts w:cstheme="minorHAnsi"/>
          <w:color w:val="000000"/>
        </w:rPr>
      </w:pPr>
      <w:r w:rsidRPr="00DE4B6B">
        <w:rPr>
          <w:rFonts w:cstheme="minorHAnsi"/>
        </w:rPr>
        <w:t xml:space="preserve">Report </w:t>
      </w:r>
      <w:r w:rsidR="00D8071B">
        <w:rPr>
          <w:rFonts w:cstheme="minorHAnsi"/>
        </w:rPr>
        <w:t>Model 3</w:t>
      </w:r>
      <w:r w:rsidRPr="00DE4B6B">
        <w:rPr>
          <w:rFonts w:cstheme="minorHAnsi"/>
        </w:rPr>
        <w:t xml:space="preserve"> in equation form and interpret each coefficient of the model in the context of this problem.  </w:t>
      </w:r>
      <w:r w:rsidR="00F273FF" w:rsidRPr="00DE4B6B">
        <w:rPr>
          <w:rFonts w:cstheme="minorHAnsi"/>
        </w:rPr>
        <w:t>Is there something different about the coefficient interpretation</w:t>
      </w:r>
      <w:r w:rsidR="00F273FF">
        <w:rPr>
          <w:rFonts w:cstheme="minorHAnsi"/>
        </w:rPr>
        <w:t>s here</w:t>
      </w:r>
      <w:r w:rsidR="00F273FF" w:rsidRPr="00DE4B6B">
        <w:rPr>
          <w:rFonts w:cstheme="minorHAnsi"/>
        </w:rPr>
        <w:t xml:space="preserve"> relative to the simple linear regression models above?  </w:t>
      </w:r>
    </w:p>
    <w:p w14:paraId="3DAD8C74" w14:textId="7B6A81F3" w:rsidR="00F273FF" w:rsidRPr="00F273FF" w:rsidRDefault="00F273FF" w:rsidP="00F273FF">
      <w:pPr>
        <w:pStyle w:val="ListParagraph"/>
        <w:numPr>
          <w:ilvl w:val="1"/>
          <w:numId w:val="6"/>
        </w:numPr>
        <w:autoSpaceDE w:val="0"/>
        <w:autoSpaceDN w:val="0"/>
        <w:adjustRightInd w:val="0"/>
        <w:spacing w:after="0" w:line="240" w:lineRule="auto"/>
        <w:rPr>
          <w:rFonts w:cstheme="minorHAnsi"/>
          <w:color w:val="000000"/>
        </w:rPr>
      </w:pPr>
      <w:r>
        <w:rPr>
          <w:rFonts w:cstheme="minorHAnsi"/>
        </w:rPr>
        <w:t xml:space="preserve">Report and interpret the R-squared value in the context of this problem.  </w:t>
      </w:r>
      <w:r w:rsidRPr="00DE4B6B">
        <w:rPr>
          <w:rFonts w:cstheme="minorHAnsi"/>
          <w:color w:val="000000"/>
        </w:rPr>
        <w:t xml:space="preserve">Does this multiple linear regression model fit better than the simple linear regression models?  How do you know?  </w:t>
      </w:r>
      <w:r w:rsidR="00BC3083">
        <w:rPr>
          <w:rFonts w:cstheme="minorHAnsi"/>
          <w:color w:val="000000"/>
        </w:rPr>
        <w:t xml:space="preserve">  Calculate the difference between R-squared for Model 3 and R-squared for Model 1.</w:t>
      </w:r>
      <w:r w:rsidR="000B58CE">
        <w:rPr>
          <w:rFonts w:cstheme="minorHAnsi"/>
          <w:color w:val="000000"/>
        </w:rPr>
        <w:t xml:space="preserve">   How would you interpret this difference?  </w:t>
      </w:r>
    </w:p>
    <w:p w14:paraId="45F210B6" w14:textId="09712006" w:rsidR="00F273FF" w:rsidRDefault="00F273FF" w:rsidP="00F273FF">
      <w:pPr>
        <w:pStyle w:val="ListParagraph"/>
        <w:numPr>
          <w:ilvl w:val="1"/>
          <w:numId w:val="6"/>
        </w:numPr>
        <w:autoSpaceDE w:val="0"/>
        <w:autoSpaceDN w:val="0"/>
        <w:adjustRightInd w:val="0"/>
        <w:spacing w:after="0" w:line="240" w:lineRule="auto"/>
        <w:rPr>
          <w:rFonts w:cstheme="minorHAnsi"/>
        </w:rPr>
      </w:pPr>
      <w:r>
        <w:rPr>
          <w:rFonts w:cstheme="minorHAnsi"/>
        </w:rPr>
        <w:t>Report the coefficient and ANOVA Tables.  Specify the hypotheses associated with each coefficient of the model and the hypothesis for the omnibus model.  Conduct and interpret the hypothesis tests.</w:t>
      </w:r>
    </w:p>
    <w:p w14:paraId="7CDF8563" w14:textId="0C88FBA9" w:rsidR="00E725D8" w:rsidRDefault="00E725D8" w:rsidP="00E725D8">
      <w:pPr>
        <w:pStyle w:val="ListParagraph"/>
        <w:numPr>
          <w:ilvl w:val="1"/>
          <w:numId w:val="6"/>
        </w:numPr>
        <w:autoSpaceDE w:val="0"/>
        <w:autoSpaceDN w:val="0"/>
        <w:adjustRightInd w:val="0"/>
        <w:spacing w:after="0" w:line="240" w:lineRule="auto"/>
        <w:rPr>
          <w:rFonts w:cstheme="minorHAnsi"/>
        </w:rPr>
      </w:pPr>
      <w:r w:rsidRPr="00E725D8">
        <w:rPr>
          <w:rFonts w:cstheme="minorHAnsi"/>
        </w:rPr>
        <w:t xml:space="preserve">Check on the underlying assumptions.   You can do this by </w:t>
      </w:r>
      <w:proofErr w:type="gramStart"/>
      <w:r w:rsidRPr="00E725D8">
        <w:rPr>
          <w:rFonts w:cstheme="minorHAnsi"/>
        </w:rPr>
        <w:t>hand, or</w:t>
      </w:r>
      <w:proofErr w:type="gramEnd"/>
      <w:r w:rsidRPr="00E725D8">
        <w:rPr>
          <w:rFonts w:cstheme="minorHAnsi"/>
        </w:rPr>
        <w:t xml:space="preserve"> use the provided results from one of the regression package functions, like </w:t>
      </w:r>
      <w:proofErr w:type="spellStart"/>
      <w:r w:rsidRPr="00E725D8">
        <w:rPr>
          <w:rFonts w:cstheme="minorHAnsi"/>
        </w:rPr>
        <w:t>lessR</w:t>
      </w:r>
      <w:proofErr w:type="spellEnd"/>
      <w:r w:rsidRPr="00E725D8">
        <w:rPr>
          <w:rFonts w:cstheme="minorHAnsi"/>
        </w:rPr>
        <w:t xml:space="preserve"> or CAR.  Discuss any deviations from normality or patterns in the residuals that indicate heteroscedasticity.  Do there appear to be outliers or points</w:t>
      </w:r>
      <w:r w:rsidR="00A350ED">
        <w:rPr>
          <w:rFonts w:cstheme="minorHAnsi"/>
        </w:rPr>
        <w:t xml:space="preserve"> of concern</w:t>
      </w:r>
      <w:r w:rsidRPr="00E725D8">
        <w:rPr>
          <w:rFonts w:cstheme="minorHAnsi"/>
        </w:rPr>
        <w:t>?</w:t>
      </w:r>
    </w:p>
    <w:p w14:paraId="460E82BE" w14:textId="58CA277D" w:rsidR="00A350ED" w:rsidRPr="00E725D8" w:rsidRDefault="00564EBC" w:rsidP="00E725D8">
      <w:pPr>
        <w:pStyle w:val="ListParagraph"/>
        <w:numPr>
          <w:ilvl w:val="1"/>
          <w:numId w:val="6"/>
        </w:numPr>
        <w:autoSpaceDE w:val="0"/>
        <w:autoSpaceDN w:val="0"/>
        <w:adjustRightInd w:val="0"/>
        <w:spacing w:after="0" w:line="240" w:lineRule="auto"/>
        <w:rPr>
          <w:rFonts w:cstheme="minorHAnsi"/>
        </w:rPr>
      </w:pPr>
      <w:r>
        <w:rPr>
          <w:rFonts w:cstheme="minorHAnsi"/>
        </w:rPr>
        <w:t>Based on this information, should you want to retain both variables as predictor variables of Y?  Discuss why or why not.</w:t>
      </w:r>
    </w:p>
    <w:p w14:paraId="53E64B0A" w14:textId="38F3049C" w:rsidR="00E725D8" w:rsidRDefault="00E725D8" w:rsidP="001761AF">
      <w:pPr>
        <w:autoSpaceDE w:val="0"/>
        <w:autoSpaceDN w:val="0"/>
        <w:adjustRightInd w:val="0"/>
        <w:spacing w:after="0" w:line="240" w:lineRule="auto"/>
        <w:rPr>
          <w:rFonts w:cstheme="minorHAnsi"/>
        </w:rPr>
      </w:pPr>
    </w:p>
    <w:p w14:paraId="745FCC7E" w14:textId="34FC9569" w:rsidR="001761AF" w:rsidRDefault="001761AF" w:rsidP="001761AF">
      <w:pPr>
        <w:pStyle w:val="ListParagraph"/>
        <w:numPr>
          <w:ilvl w:val="0"/>
          <w:numId w:val="6"/>
        </w:numPr>
        <w:autoSpaceDE w:val="0"/>
        <w:autoSpaceDN w:val="0"/>
        <w:adjustRightInd w:val="0"/>
        <w:spacing w:after="0" w:line="240" w:lineRule="auto"/>
        <w:rPr>
          <w:rFonts w:cstheme="minorHAnsi"/>
          <w:color w:val="000000"/>
        </w:rPr>
      </w:pPr>
      <w:r>
        <w:rPr>
          <w:rFonts w:cstheme="minorHAnsi"/>
          <w:color w:val="000000"/>
        </w:rPr>
        <w:t>Select any other continuous variable you</w:t>
      </w:r>
      <w:r w:rsidR="007953B1">
        <w:rPr>
          <w:rFonts w:cstheme="minorHAnsi"/>
          <w:color w:val="000000"/>
        </w:rPr>
        <w:t xml:space="preserve"> wish.  </w:t>
      </w:r>
      <w:r>
        <w:rPr>
          <w:rFonts w:cstheme="minorHAnsi"/>
          <w:color w:val="000000"/>
        </w:rPr>
        <w:t>Fit</w:t>
      </w:r>
      <w:r w:rsidRPr="00DE4B6B">
        <w:rPr>
          <w:rFonts w:cstheme="minorHAnsi"/>
          <w:color w:val="000000"/>
        </w:rPr>
        <w:t xml:space="preserve"> a multiple regression model that uses </w:t>
      </w:r>
      <w:r w:rsidR="007953B1">
        <w:rPr>
          <w:rFonts w:cstheme="minorHAnsi"/>
          <w:color w:val="000000"/>
        </w:rPr>
        <w:t>3</w:t>
      </w:r>
      <w:r w:rsidRPr="00DE4B6B">
        <w:rPr>
          <w:rFonts w:cstheme="minorHAnsi"/>
          <w:color w:val="000000"/>
        </w:rPr>
        <w:t xml:space="preserve"> continuous explanatory (X) variables to predict Sale Price (Y).   These </w:t>
      </w:r>
      <w:r w:rsidR="00983B48">
        <w:rPr>
          <w:rFonts w:cstheme="minorHAnsi"/>
          <w:color w:val="000000"/>
        </w:rPr>
        <w:t>three</w:t>
      </w:r>
      <w:r w:rsidRPr="00DE4B6B">
        <w:rPr>
          <w:rFonts w:cstheme="minorHAnsi"/>
          <w:color w:val="000000"/>
        </w:rPr>
        <w:t xml:space="preserve"> variables should be</w:t>
      </w:r>
      <w:r w:rsidR="00983B48">
        <w:rPr>
          <w:rFonts w:cstheme="minorHAnsi"/>
          <w:color w:val="000000"/>
        </w:rPr>
        <w:t xml:space="preserve"> your variable of choice plus</w:t>
      </w:r>
      <w:r w:rsidR="007953B1">
        <w:rPr>
          <w:rFonts w:cstheme="minorHAnsi"/>
          <w:color w:val="000000"/>
        </w:rPr>
        <w:t xml:space="preserve"> the </w:t>
      </w:r>
      <w:r w:rsidR="00045B3B">
        <w:rPr>
          <w:rFonts w:cstheme="minorHAnsi"/>
          <w:color w:val="000000"/>
        </w:rPr>
        <w:t xml:space="preserve">explanatory </w:t>
      </w:r>
      <w:r w:rsidR="007953B1">
        <w:rPr>
          <w:rFonts w:cstheme="minorHAnsi"/>
          <w:color w:val="000000"/>
        </w:rPr>
        <w:t>variables from Model 3</w:t>
      </w:r>
      <w:r w:rsidR="00045B3B">
        <w:rPr>
          <w:rFonts w:cstheme="minorHAnsi"/>
          <w:color w:val="000000"/>
        </w:rPr>
        <w:t xml:space="preserve">.  </w:t>
      </w:r>
      <w:r>
        <w:rPr>
          <w:rFonts w:cstheme="minorHAnsi"/>
          <w:color w:val="000000"/>
        </w:rPr>
        <w:t xml:space="preserve">Call this Model </w:t>
      </w:r>
      <w:r w:rsidR="00045B3B">
        <w:rPr>
          <w:rFonts w:cstheme="minorHAnsi"/>
          <w:color w:val="000000"/>
        </w:rPr>
        <w:t>4</w:t>
      </w:r>
      <w:r>
        <w:rPr>
          <w:rFonts w:cstheme="minorHAnsi"/>
          <w:color w:val="000000"/>
        </w:rPr>
        <w:t>.  You should:</w:t>
      </w:r>
    </w:p>
    <w:p w14:paraId="1A34F177" w14:textId="722CF168" w:rsidR="001761AF" w:rsidRPr="00F273FF" w:rsidRDefault="001761AF" w:rsidP="001761AF">
      <w:pPr>
        <w:pStyle w:val="ListParagraph"/>
        <w:numPr>
          <w:ilvl w:val="1"/>
          <w:numId w:val="6"/>
        </w:numPr>
        <w:autoSpaceDE w:val="0"/>
        <w:autoSpaceDN w:val="0"/>
        <w:adjustRightInd w:val="0"/>
        <w:spacing w:after="0" w:line="240" w:lineRule="auto"/>
        <w:rPr>
          <w:rFonts w:cstheme="minorHAnsi"/>
          <w:color w:val="000000"/>
        </w:rPr>
      </w:pPr>
      <w:r w:rsidRPr="00DE4B6B">
        <w:rPr>
          <w:rFonts w:cstheme="minorHAnsi"/>
        </w:rPr>
        <w:t xml:space="preserve">Report </w:t>
      </w:r>
      <w:r>
        <w:rPr>
          <w:rFonts w:cstheme="minorHAnsi"/>
        </w:rPr>
        <w:t xml:space="preserve">Model </w:t>
      </w:r>
      <w:r w:rsidR="00045B3B">
        <w:rPr>
          <w:rFonts w:cstheme="minorHAnsi"/>
        </w:rPr>
        <w:t>4</w:t>
      </w:r>
      <w:r w:rsidRPr="00DE4B6B">
        <w:rPr>
          <w:rFonts w:cstheme="minorHAnsi"/>
        </w:rPr>
        <w:t xml:space="preserve"> in equation form and interpret each coefficient of the model in the context of this problem.  Is there something different about the coefficient interpretation</w:t>
      </w:r>
      <w:r>
        <w:rPr>
          <w:rFonts w:cstheme="minorHAnsi"/>
        </w:rPr>
        <w:t>s here</w:t>
      </w:r>
      <w:r w:rsidRPr="00DE4B6B">
        <w:rPr>
          <w:rFonts w:cstheme="minorHAnsi"/>
        </w:rPr>
        <w:t xml:space="preserve"> relative to the simple linear regression models above?  </w:t>
      </w:r>
    </w:p>
    <w:p w14:paraId="7C202716" w14:textId="46617A68" w:rsidR="001761AF" w:rsidRPr="00F273FF" w:rsidRDefault="001761AF" w:rsidP="001761AF">
      <w:pPr>
        <w:pStyle w:val="ListParagraph"/>
        <w:numPr>
          <w:ilvl w:val="1"/>
          <w:numId w:val="6"/>
        </w:numPr>
        <w:autoSpaceDE w:val="0"/>
        <w:autoSpaceDN w:val="0"/>
        <w:adjustRightInd w:val="0"/>
        <w:spacing w:after="0" w:line="240" w:lineRule="auto"/>
        <w:rPr>
          <w:rFonts w:cstheme="minorHAnsi"/>
          <w:color w:val="000000"/>
        </w:rPr>
      </w:pPr>
      <w:r>
        <w:rPr>
          <w:rFonts w:cstheme="minorHAnsi"/>
        </w:rPr>
        <w:t xml:space="preserve">Report and interpret the R-squared value in the context of this problem.  </w:t>
      </w:r>
      <w:r w:rsidRPr="00DE4B6B">
        <w:rPr>
          <w:rFonts w:cstheme="minorHAnsi"/>
          <w:color w:val="000000"/>
        </w:rPr>
        <w:t xml:space="preserve">Does this multiple linear regression model fit better than the simple linear regression models?  How do you know?  </w:t>
      </w:r>
      <w:r>
        <w:rPr>
          <w:rFonts w:cstheme="minorHAnsi"/>
          <w:color w:val="000000"/>
        </w:rPr>
        <w:t xml:space="preserve">  Calculate the difference between R-squared for Model </w:t>
      </w:r>
      <w:r w:rsidR="00045B3B">
        <w:rPr>
          <w:rFonts w:cstheme="minorHAnsi"/>
          <w:color w:val="000000"/>
        </w:rPr>
        <w:t>4</w:t>
      </w:r>
      <w:r>
        <w:rPr>
          <w:rFonts w:cstheme="minorHAnsi"/>
          <w:color w:val="000000"/>
        </w:rPr>
        <w:t xml:space="preserve"> and R-squared for Model </w:t>
      </w:r>
      <w:r w:rsidR="00045B3B">
        <w:rPr>
          <w:rFonts w:cstheme="minorHAnsi"/>
          <w:color w:val="000000"/>
        </w:rPr>
        <w:t>3</w:t>
      </w:r>
      <w:r>
        <w:rPr>
          <w:rFonts w:cstheme="minorHAnsi"/>
          <w:color w:val="000000"/>
        </w:rPr>
        <w:t xml:space="preserve">.   How would you interpret this difference?  </w:t>
      </w:r>
      <w:r w:rsidR="00745516">
        <w:rPr>
          <w:rFonts w:cstheme="minorHAnsi"/>
          <w:color w:val="000000"/>
        </w:rPr>
        <w:t xml:space="preserve"> Does your variable of choice help to improve the model’s explanatory ability?</w:t>
      </w:r>
    </w:p>
    <w:p w14:paraId="7888746B" w14:textId="77777777" w:rsidR="001761AF" w:rsidRDefault="001761AF" w:rsidP="001761AF">
      <w:pPr>
        <w:pStyle w:val="ListParagraph"/>
        <w:numPr>
          <w:ilvl w:val="1"/>
          <w:numId w:val="6"/>
        </w:numPr>
        <w:autoSpaceDE w:val="0"/>
        <w:autoSpaceDN w:val="0"/>
        <w:adjustRightInd w:val="0"/>
        <w:spacing w:after="0" w:line="240" w:lineRule="auto"/>
        <w:rPr>
          <w:rFonts w:cstheme="minorHAnsi"/>
        </w:rPr>
      </w:pPr>
      <w:r>
        <w:rPr>
          <w:rFonts w:cstheme="minorHAnsi"/>
        </w:rPr>
        <w:t>Report the coefficient and ANOVA Tables.  Specify the hypotheses associated with each coefficient of the model and the hypothesis for the omnibus model.  Conduct and interpret the hypothesis tests.</w:t>
      </w:r>
    </w:p>
    <w:p w14:paraId="25E72FC6" w14:textId="77777777" w:rsidR="001761AF" w:rsidRDefault="001761AF" w:rsidP="001761AF">
      <w:pPr>
        <w:pStyle w:val="ListParagraph"/>
        <w:numPr>
          <w:ilvl w:val="1"/>
          <w:numId w:val="6"/>
        </w:numPr>
        <w:autoSpaceDE w:val="0"/>
        <w:autoSpaceDN w:val="0"/>
        <w:adjustRightInd w:val="0"/>
        <w:spacing w:after="0" w:line="240" w:lineRule="auto"/>
        <w:rPr>
          <w:rFonts w:cstheme="minorHAnsi"/>
        </w:rPr>
      </w:pPr>
      <w:r w:rsidRPr="00E725D8">
        <w:rPr>
          <w:rFonts w:cstheme="minorHAnsi"/>
        </w:rPr>
        <w:t xml:space="preserve">Check on the underlying assumptions.   You can do this by </w:t>
      </w:r>
      <w:proofErr w:type="gramStart"/>
      <w:r w:rsidRPr="00E725D8">
        <w:rPr>
          <w:rFonts w:cstheme="minorHAnsi"/>
        </w:rPr>
        <w:t>hand, or</w:t>
      </w:r>
      <w:proofErr w:type="gramEnd"/>
      <w:r w:rsidRPr="00E725D8">
        <w:rPr>
          <w:rFonts w:cstheme="minorHAnsi"/>
        </w:rPr>
        <w:t xml:space="preserve"> use the provided results from one of the regression package functions, like </w:t>
      </w:r>
      <w:proofErr w:type="spellStart"/>
      <w:r w:rsidRPr="00E725D8">
        <w:rPr>
          <w:rFonts w:cstheme="minorHAnsi"/>
        </w:rPr>
        <w:t>lessR</w:t>
      </w:r>
      <w:proofErr w:type="spellEnd"/>
      <w:r w:rsidRPr="00E725D8">
        <w:rPr>
          <w:rFonts w:cstheme="minorHAnsi"/>
        </w:rPr>
        <w:t xml:space="preserve"> or CAR.  Discuss any deviations from normality or patterns in the residuals that indicate heteroscedasticity.  Do there appear to be outliers or points</w:t>
      </w:r>
      <w:r>
        <w:rPr>
          <w:rFonts w:cstheme="minorHAnsi"/>
        </w:rPr>
        <w:t xml:space="preserve"> of concern</w:t>
      </w:r>
      <w:r w:rsidRPr="00E725D8">
        <w:rPr>
          <w:rFonts w:cstheme="minorHAnsi"/>
        </w:rPr>
        <w:t>?</w:t>
      </w:r>
    </w:p>
    <w:p w14:paraId="31207EFF" w14:textId="05F4654C" w:rsidR="001761AF" w:rsidRPr="00E725D8" w:rsidRDefault="001761AF" w:rsidP="001761AF">
      <w:pPr>
        <w:pStyle w:val="ListParagraph"/>
        <w:numPr>
          <w:ilvl w:val="1"/>
          <w:numId w:val="6"/>
        </w:numPr>
        <w:autoSpaceDE w:val="0"/>
        <w:autoSpaceDN w:val="0"/>
        <w:adjustRightInd w:val="0"/>
        <w:spacing w:after="0" w:line="240" w:lineRule="auto"/>
        <w:rPr>
          <w:rFonts w:cstheme="minorHAnsi"/>
        </w:rPr>
      </w:pPr>
      <w:r>
        <w:rPr>
          <w:rFonts w:cstheme="minorHAnsi"/>
        </w:rPr>
        <w:t xml:space="preserve">Based on this information, should you want to retain </w:t>
      </w:r>
      <w:r w:rsidR="00745516">
        <w:rPr>
          <w:rFonts w:cstheme="minorHAnsi"/>
        </w:rPr>
        <w:t>all three</w:t>
      </w:r>
      <w:r>
        <w:rPr>
          <w:rFonts w:cstheme="minorHAnsi"/>
        </w:rPr>
        <w:t xml:space="preserve"> variables as predictor variables of Y?  Discuss why or why not.</w:t>
      </w:r>
    </w:p>
    <w:p w14:paraId="5E04ACA3" w14:textId="0A6A9FB5" w:rsidR="001761AF" w:rsidRDefault="001761AF" w:rsidP="001761AF">
      <w:pPr>
        <w:autoSpaceDE w:val="0"/>
        <w:autoSpaceDN w:val="0"/>
        <w:adjustRightInd w:val="0"/>
        <w:spacing w:after="0" w:line="240" w:lineRule="auto"/>
        <w:rPr>
          <w:rFonts w:cstheme="minorHAnsi"/>
        </w:rPr>
      </w:pPr>
    </w:p>
    <w:p w14:paraId="4B0CBA95" w14:textId="21CD5986" w:rsidR="00A64D63" w:rsidRPr="00DE4B6B" w:rsidRDefault="00A64D63" w:rsidP="00A64D63">
      <w:pPr>
        <w:autoSpaceDE w:val="0"/>
        <w:autoSpaceDN w:val="0"/>
        <w:adjustRightInd w:val="0"/>
        <w:spacing w:after="0" w:line="240" w:lineRule="auto"/>
        <w:rPr>
          <w:rFonts w:cstheme="minorHAnsi"/>
          <w:i/>
          <w:color w:val="000000"/>
        </w:rPr>
      </w:pPr>
      <w:r w:rsidRPr="00DE4B6B">
        <w:rPr>
          <w:rFonts w:cstheme="minorHAnsi"/>
          <w:i/>
          <w:color w:val="000000"/>
        </w:rPr>
        <w:t xml:space="preserve">PART </w:t>
      </w:r>
      <w:r>
        <w:rPr>
          <w:rFonts w:cstheme="minorHAnsi"/>
          <w:i/>
          <w:color w:val="000000"/>
        </w:rPr>
        <w:t>C</w:t>
      </w:r>
      <w:r w:rsidRPr="00DE4B6B">
        <w:rPr>
          <w:rFonts w:cstheme="minorHAnsi"/>
          <w:i/>
          <w:color w:val="000000"/>
        </w:rPr>
        <w:t xml:space="preserve">:  Multiple Linear Regression Models </w:t>
      </w:r>
      <w:r w:rsidR="00115416">
        <w:rPr>
          <w:rFonts w:cstheme="minorHAnsi"/>
          <w:i/>
          <w:color w:val="000000"/>
        </w:rPr>
        <w:t>on Transformed Response Variable</w:t>
      </w:r>
    </w:p>
    <w:p w14:paraId="377DA18B" w14:textId="69AB3393" w:rsidR="00A64D63" w:rsidRDefault="00A64D63" w:rsidP="001761AF">
      <w:pPr>
        <w:autoSpaceDE w:val="0"/>
        <w:autoSpaceDN w:val="0"/>
        <w:adjustRightInd w:val="0"/>
        <w:spacing w:after="0" w:line="240" w:lineRule="auto"/>
        <w:rPr>
          <w:rFonts w:cstheme="minorHAnsi"/>
        </w:rPr>
      </w:pPr>
    </w:p>
    <w:p w14:paraId="5DF03EF2" w14:textId="558784D1" w:rsidR="00115416" w:rsidRDefault="00115416" w:rsidP="00115416">
      <w:pPr>
        <w:pStyle w:val="ListParagraph"/>
        <w:numPr>
          <w:ilvl w:val="0"/>
          <w:numId w:val="6"/>
        </w:numPr>
        <w:tabs>
          <w:tab w:val="left" w:pos="360"/>
        </w:tabs>
      </w:pPr>
      <w:r>
        <w:t>Refit Model 1, Model 3 and Model 4 using</w:t>
      </w:r>
      <w:r w:rsidR="00EF6371">
        <w:t xml:space="preserve"> the Natural Log of SALEPRICE</w:t>
      </w:r>
      <w:r w:rsidR="00E97DC2">
        <w:t xml:space="preserve"> as the response variable</w:t>
      </w:r>
      <w:r w:rsidR="00EF6371">
        <w:t>.  This is LOG base e</w:t>
      </w:r>
      <w:r w:rsidR="00242A3E">
        <w:t xml:space="preserve">, or LN() on your </w:t>
      </w:r>
      <w:r w:rsidR="007B7879">
        <w:t>calculator.  You’ll have to find the appropriate function using R</w:t>
      </w:r>
      <w:r w:rsidR="00EF6371">
        <w:t xml:space="preserve">. </w:t>
      </w:r>
      <w:r w:rsidR="00747553">
        <w:t xml:space="preserve">  </w:t>
      </w:r>
      <w:r>
        <w:t xml:space="preserve">Perform an analysis of goodness-of-fit </w:t>
      </w:r>
      <w:r w:rsidR="00DE7DB6">
        <w:t>to</w:t>
      </w:r>
      <w:r>
        <w:t xml:space="preserve"> compare the </w:t>
      </w:r>
      <w:r w:rsidR="007B7879">
        <w:t xml:space="preserve">Natural Log of SALEPRICE </w:t>
      </w:r>
      <w:r>
        <w:t>models</w:t>
      </w:r>
      <w:r w:rsidR="008A7AF4">
        <w:t xml:space="preserve"> to the original models</w:t>
      </w:r>
      <w:r>
        <w:t xml:space="preserve">.  </w:t>
      </w:r>
      <w:r w:rsidR="00DE7DB6">
        <w:t xml:space="preserve"> </w:t>
      </w:r>
      <w:r>
        <w:t xml:space="preserve">Which transformed model fits the best?  Do the transformed models fit </w:t>
      </w:r>
      <w:r>
        <w:lastRenderedPageBreak/>
        <w:t xml:space="preserve">better than the original models?  </w:t>
      </w:r>
      <w:r w:rsidR="00D67F22">
        <w:t xml:space="preserve"> </w:t>
      </w:r>
      <w:r w:rsidR="00DC26C0">
        <w:t xml:space="preserve">You do not need to report </w:t>
      </w:r>
      <w:proofErr w:type="gramStart"/>
      <w:r w:rsidR="00DC26C0">
        <w:t>all of</w:t>
      </w:r>
      <w:proofErr w:type="gramEnd"/>
      <w:r w:rsidR="00DC26C0">
        <w:t xml:space="preserve"> the output like was done in Part</w:t>
      </w:r>
      <w:r w:rsidR="00D67F22">
        <w:t>s</w:t>
      </w:r>
      <w:r w:rsidR="00DC26C0">
        <w:t xml:space="preserve"> A and</w:t>
      </w:r>
      <w:r w:rsidR="00D67F22">
        <w:t xml:space="preserve"> </w:t>
      </w:r>
      <w:r w:rsidR="00DC26C0">
        <w:t xml:space="preserve"> B</w:t>
      </w:r>
      <w:r w:rsidR="007035CC">
        <w:t xml:space="preserve">.  Rather, you should construct a table </w:t>
      </w:r>
      <w:r w:rsidR="00D67F22">
        <w:t xml:space="preserve">to summarize your findings </w:t>
      </w:r>
      <w:r w:rsidR="007035CC">
        <w:t xml:space="preserve">so that the comparisons can be made easily.  </w:t>
      </w:r>
      <w:r w:rsidR="005A07C4">
        <w:t>What is the best way</w:t>
      </w:r>
      <w:r w:rsidR="00EA2B50">
        <w:t xml:space="preserve"> or statistic to use,</w:t>
      </w:r>
      <w:r w:rsidR="005A07C4">
        <w:t xml:space="preserve"> to make comparisons between models? </w:t>
      </w:r>
      <w:r>
        <w:t xml:space="preserve">  </w:t>
      </w:r>
      <w:r w:rsidR="00CE1C92">
        <w:t xml:space="preserve"> You may need more than one table to do this adequately</w:t>
      </w:r>
      <w:r w:rsidR="00EF5E2E">
        <w:t>, if you have more than 1 criteria.</w:t>
      </w:r>
      <w:r w:rsidR="00CE1C92">
        <w:t xml:space="preserve">  </w:t>
      </w:r>
      <w:r w:rsidR="002D14FD">
        <w:t xml:space="preserve"> </w:t>
      </w:r>
    </w:p>
    <w:p w14:paraId="4AFF2E4D" w14:textId="77777777" w:rsidR="00EF5E2E" w:rsidRPr="00EA53CB" w:rsidRDefault="00EF5E2E" w:rsidP="00EF5E2E">
      <w:pPr>
        <w:pStyle w:val="ListParagraph"/>
        <w:tabs>
          <w:tab w:val="left" w:pos="360"/>
        </w:tabs>
        <w:ind w:left="360"/>
      </w:pPr>
    </w:p>
    <w:p w14:paraId="40C9AA18" w14:textId="1C5443DB" w:rsidR="00242A3E" w:rsidRDefault="00242A3E" w:rsidP="00242A3E">
      <w:pPr>
        <w:pStyle w:val="ListParagraph"/>
        <w:numPr>
          <w:ilvl w:val="0"/>
          <w:numId w:val="6"/>
        </w:numPr>
        <w:tabs>
          <w:tab w:val="left" w:pos="360"/>
        </w:tabs>
      </w:pPr>
      <w:r>
        <w:t xml:space="preserve">How is the interpretation of the </w:t>
      </w:r>
      <w:r w:rsidR="00477111">
        <w:t>LN</w:t>
      </w:r>
      <w:r>
        <w:t>(</w:t>
      </w:r>
      <w:proofErr w:type="spellStart"/>
      <w:r>
        <w:t>SalePrice</w:t>
      </w:r>
      <w:proofErr w:type="spellEnd"/>
      <w:r>
        <w:t>) model</w:t>
      </w:r>
      <w:r w:rsidR="00EF5E2E">
        <w:t>s</w:t>
      </w:r>
      <w:r>
        <w:t xml:space="preserve"> different from the </w:t>
      </w:r>
      <w:proofErr w:type="spellStart"/>
      <w:r>
        <w:t>SalePrice</w:t>
      </w:r>
      <w:proofErr w:type="spellEnd"/>
      <w:r>
        <w:t xml:space="preserve"> model</w:t>
      </w:r>
      <w:r w:rsidR="00EF5E2E">
        <w:t>s</w:t>
      </w:r>
      <w:r>
        <w:t xml:space="preserve">?  </w:t>
      </w:r>
      <w:r w:rsidR="00EF5E2E">
        <w:t xml:space="preserve"> Discuss if th</w:t>
      </w:r>
      <w:r w:rsidR="005B0C47">
        <w:t xml:space="preserve">e improvement of model fit justifies </w:t>
      </w:r>
      <w:r w:rsidR="00E90CDA">
        <w:t xml:space="preserve">the use of the Log(SALEPRRICE) response variable, </w:t>
      </w:r>
      <w:r w:rsidR="005153D7">
        <w:t xml:space="preserve">relative </w:t>
      </w:r>
      <w:r w:rsidR="00E90CDA">
        <w:t xml:space="preserve"> </w:t>
      </w:r>
      <w:r w:rsidR="0086095B">
        <w:t>to</w:t>
      </w:r>
      <w:r w:rsidR="00E90CDA">
        <w:t xml:space="preserve"> </w:t>
      </w:r>
      <w:r w:rsidR="003449FA">
        <w:t xml:space="preserve">interpretation and explanation to a non-technical audience, like your manager or </w:t>
      </w:r>
      <w:r w:rsidR="00477111">
        <w:t>other executives.</w:t>
      </w:r>
    </w:p>
    <w:p w14:paraId="2C87DBDB" w14:textId="77777777" w:rsidR="00CE7158" w:rsidRDefault="00CE7158" w:rsidP="00CE7158">
      <w:pPr>
        <w:pStyle w:val="ListParagraph"/>
      </w:pPr>
    </w:p>
    <w:p w14:paraId="29F47A8E" w14:textId="69416256" w:rsidR="00CE7158" w:rsidRDefault="00CE7158" w:rsidP="00CE7158">
      <w:pPr>
        <w:autoSpaceDE w:val="0"/>
        <w:autoSpaceDN w:val="0"/>
        <w:adjustRightInd w:val="0"/>
        <w:spacing w:after="0" w:line="240" w:lineRule="auto"/>
        <w:rPr>
          <w:rFonts w:cstheme="minorHAnsi"/>
          <w:i/>
          <w:color w:val="000000"/>
        </w:rPr>
      </w:pPr>
      <w:r w:rsidRPr="00DE4B6B">
        <w:rPr>
          <w:rFonts w:cstheme="minorHAnsi"/>
          <w:i/>
          <w:color w:val="000000"/>
        </w:rPr>
        <w:t xml:space="preserve">PART </w:t>
      </w:r>
      <w:r>
        <w:rPr>
          <w:rFonts w:cstheme="minorHAnsi"/>
          <w:i/>
          <w:color w:val="000000"/>
        </w:rPr>
        <w:t>D</w:t>
      </w:r>
      <w:r w:rsidRPr="00DE4B6B">
        <w:rPr>
          <w:rFonts w:cstheme="minorHAnsi"/>
          <w:i/>
          <w:color w:val="000000"/>
        </w:rPr>
        <w:t xml:space="preserve">:  Multiple Linear Regression </w:t>
      </w:r>
      <w:r>
        <w:rPr>
          <w:rFonts w:cstheme="minorHAnsi"/>
          <w:i/>
          <w:color w:val="000000"/>
        </w:rPr>
        <w:t>and Influential Points</w:t>
      </w:r>
    </w:p>
    <w:p w14:paraId="2317DAE2" w14:textId="77777777" w:rsidR="00CE7158" w:rsidRPr="00DE4B6B" w:rsidRDefault="00CE7158" w:rsidP="00CE7158">
      <w:pPr>
        <w:autoSpaceDE w:val="0"/>
        <w:autoSpaceDN w:val="0"/>
        <w:adjustRightInd w:val="0"/>
        <w:spacing w:after="0" w:line="240" w:lineRule="auto"/>
        <w:rPr>
          <w:rFonts w:cstheme="minorHAnsi"/>
          <w:i/>
          <w:color w:val="000000"/>
        </w:rPr>
      </w:pPr>
    </w:p>
    <w:p w14:paraId="3BC56252" w14:textId="286DB667" w:rsidR="009B1D36" w:rsidRDefault="009B1D36" w:rsidP="007E0878">
      <w:pPr>
        <w:pStyle w:val="ListParagraph"/>
        <w:numPr>
          <w:ilvl w:val="0"/>
          <w:numId w:val="6"/>
        </w:numPr>
        <w:rPr>
          <w:rFonts w:cs="Times New Roman"/>
          <w:color w:val="000000"/>
        </w:rPr>
      </w:pPr>
      <w:r w:rsidRPr="007E0878">
        <w:rPr>
          <w:rFonts w:cs="Times New Roman"/>
          <w:color w:val="000000"/>
        </w:rPr>
        <w:t xml:space="preserve">Use Model 4 for this part. </w:t>
      </w:r>
      <w:r w:rsidR="004322DB" w:rsidRPr="007E0878">
        <w:rPr>
          <w:rFonts w:cs="Times New Roman"/>
          <w:color w:val="000000"/>
        </w:rPr>
        <w:t xml:space="preserve"> </w:t>
      </w:r>
      <w:r w:rsidRPr="007E0878">
        <w:rPr>
          <w:rFonts w:cs="Times New Roman"/>
          <w:color w:val="000000"/>
        </w:rPr>
        <w:t xml:space="preserve">Even after you have </w:t>
      </w:r>
      <w:r w:rsidR="00732D28" w:rsidRPr="007E0878">
        <w:rPr>
          <w:rFonts w:cs="Times New Roman"/>
          <w:color w:val="000000"/>
        </w:rPr>
        <w:t>cleaned your data</w:t>
      </w:r>
      <w:r w:rsidRPr="007E0878">
        <w:rPr>
          <w:rFonts w:cs="Times New Roman"/>
          <w:color w:val="000000"/>
        </w:rPr>
        <w:t xml:space="preserve">, still you may have unusually large residuals, which you can see from the residual plots. </w:t>
      </w:r>
      <w:r w:rsidR="004322DB" w:rsidRPr="007E0878">
        <w:rPr>
          <w:rFonts w:cs="Times New Roman"/>
          <w:color w:val="000000"/>
        </w:rPr>
        <w:t xml:space="preserve"> </w:t>
      </w:r>
      <w:r w:rsidRPr="007E0878">
        <w:rPr>
          <w:rFonts w:cs="Times New Roman"/>
          <w:color w:val="000000"/>
        </w:rPr>
        <w:t>These are called ‘influential’ points. Sometimes, we find that a small subset of ‘influential’ points exerts a disproportionate influence on the model coefficients. These points can be identified by several statistics such as DFFITS</w:t>
      </w:r>
      <w:r w:rsidR="008954D4" w:rsidRPr="007E0878">
        <w:rPr>
          <w:rFonts w:cs="Times New Roman"/>
          <w:color w:val="000000"/>
        </w:rPr>
        <w:t>, Cook’s Distance, Leverage</w:t>
      </w:r>
      <w:r w:rsidR="00E11EF3" w:rsidRPr="007E0878">
        <w:rPr>
          <w:rFonts w:cs="Times New Roman"/>
          <w:color w:val="000000"/>
        </w:rPr>
        <w:t>, and Influence.  Fit Model 4 using</w:t>
      </w:r>
      <w:r w:rsidR="00AC7194" w:rsidRPr="007E0878">
        <w:rPr>
          <w:rFonts w:cs="Times New Roman"/>
          <w:color w:val="000000"/>
        </w:rPr>
        <w:t xml:space="preserve"> a regression function from</w:t>
      </w:r>
      <w:r w:rsidR="00E11EF3" w:rsidRPr="007E0878">
        <w:rPr>
          <w:rFonts w:cs="Times New Roman"/>
          <w:color w:val="000000"/>
        </w:rPr>
        <w:t xml:space="preserve"> one of the </w:t>
      </w:r>
      <w:r w:rsidR="00AC7194" w:rsidRPr="007E0878">
        <w:rPr>
          <w:rFonts w:cs="Times New Roman"/>
          <w:color w:val="000000"/>
        </w:rPr>
        <w:t xml:space="preserve">comprehensive regression packages (like </w:t>
      </w:r>
      <w:proofErr w:type="spellStart"/>
      <w:r w:rsidR="00AC7194" w:rsidRPr="007E0878">
        <w:rPr>
          <w:rFonts w:cs="Times New Roman"/>
          <w:color w:val="000000"/>
        </w:rPr>
        <w:t>lessR</w:t>
      </w:r>
      <w:proofErr w:type="spellEnd"/>
      <w:r w:rsidR="00AC7194" w:rsidRPr="007E0878">
        <w:rPr>
          <w:rFonts w:cs="Times New Roman"/>
          <w:color w:val="000000"/>
        </w:rPr>
        <w:t>)</w:t>
      </w:r>
      <w:r w:rsidR="007F6B9B" w:rsidRPr="007E0878">
        <w:rPr>
          <w:rFonts w:cs="Times New Roman"/>
          <w:color w:val="000000"/>
        </w:rPr>
        <w:t xml:space="preserve">.  Obtain output data </w:t>
      </w:r>
      <w:r w:rsidR="00CC6C83" w:rsidRPr="007E0878">
        <w:rPr>
          <w:rFonts w:cs="Times New Roman"/>
          <w:color w:val="000000"/>
        </w:rPr>
        <w:t xml:space="preserve">with these </w:t>
      </w:r>
      <w:r w:rsidR="005A7ACA" w:rsidRPr="007E0878">
        <w:rPr>
          <w:rFonts w:cs="Times New Roman"/>
          <w:color w:val="000000"/>
        </w:rPr>
        <w:t>statistics</w:t>
      </w:r>
      <w:r w:rsidR="00A04E52" w:rsidRPr="007E0878">
        <w:rPr>
          <w:rFonts w:cs="Times New Roman"/>
          <w:color w:val="000000"/>
        </w:rPr>
        <w:t xml:space="preserve"> (DFFITS, etc.)</w:t>
      </w:r>
      <w:r w:rsidR="005A7ACA" w:rsidRPr="007E0878">
        <w:rPr>
          <w:rFonts w:cs="Times New Roman"/>
          <w:color w:val="000000"/>
        </w:rPr>
        <w:t xml:space="preserve"> for individual records so that you can </w:t>
      </w:r>
      <w:r w:rsidRPr="007E0878">
        <w:rPr>
          <w:rFonts w:cs="Times New Roman"/>
          <w:color w:val="000000"/>
        </w:rPr>
        <w:t>identify the influential points</w:t>
      </w:r>
      <w:r w:rsidR="00A04E52" w:rsidRPr="007E0878">
        <w:rPr>
          <w:rFonts w:cs="Times New Roman"/>
          <w:color w:val="000000"/>
        </w:rPr>
        <w:t>.</w:t>
      </w:r>
      <w:r w:rsidRPr="007E0878">
        <w:rPr>
          <w:rFonts w:cs="Times New Roman"/>
          <w:color w:val="000000"/>
        </w:rPr>
        <w:t xml:space="preserve"> </w:t>
      </w:r>
      <w:r w:rsidR="00A04E52" w:rsidRPr="007E0878">
        <w:rPr>
          <w:rFonts w:cs="Times New Roman"/>
          <w:color w:val="000000"/>
        </w:rPr>
        <w:t xml:space="preserve"> </w:t>
      </w:r>
      <w:r w:rsidRPr="007E0878">
        <w:rPr>
          <w:rFonts w:cs="Times New Roman"/>
          <w:color w:val="000000"/>
        </w:rPr>
        <w:t xml:space="preserve">Use the threshold value given in the </w:t>
      </w:r>
      <w:proofErr w:type="gramStart"/>
      <w:r w:rsidRPr="007E0878">
        <w:rPr>
          <w:rFonts w:cs="Times New Roman"/>
          <w:color w:val="000000"/>
        </w:rPr>
        <w:t>text book</w:t>
      </w:r>
      <w:proofErr w:type="gramEnd"/>
      <w:r w:rsidRPr="007E0878">
        <w:rPr>
          <w:rFonts w:cs="Times New Roman"/>
          <w:color w:val="000000"/>
        </w:rPr>
        <w:t xml:space="preserve"> </w:t>
      </w:r>
      <w:r w:rsidR="00A04E52" w:rsidRPr="007E0878">
        <w:rPr>
          <w:rFonts w:cs="Times New Roman"/>
          <w:color w:val="000000"/>
        </w:rPr>
        <w:t xml:space="preserve">(Like that </w:t>
      </w:r>
      <w:r w:rsidRPr="007E0878">
        <w:rPr>
          <w:rFonts w:cs="Times New Roman"/>
          <w:color w:val="000000"/>
        </w:rPr>
        <w:t>on Page 112</w:t>
      </w:r>
      <w:r w:rsidR="00A04E52" w:rsidRPr="007E0878">
        <w:rPr>
          <w:rFonts w:cs="Times New Roman"/>
          <w:color w:val="000000"/>
        </w:rPr>
        <w:t xml:space="preserve"> of Chatterjee and </w:t>
      </w:r>
      <w:proofErr w:type="spellStart"/>
      <w:r w:rsidR="00A04E52" w:rsidRPr="007E0878">
        <w:rPr>
          <w:rFonts w:cs="Times New Roman"/>
          <w:color w:val="000000"/>
        </w:rPr>
        <w:t>Hadi</w:t>
      </w:r>
      <w:proofErr w:type="spellEnd"/>
      <w:r w:rsidR="00A04E52" w:rsidRPr="007E0878">
        <w:rPr>
          <w:rFonts w:cs="Times New Roman"/>
          <w:color w:val="000000"/>
        </w:rPr>
        <w:t>)</w:t>
      </w:r>
      <w:r w:rsidRPr="007E0878">
        <w:rPr>
          <w:rFonts w:cs="Times New Roman"/>
          <w:color w:val="000000"/>
        </w:rPr>
        <w:t xml:space="preserve">. </w:t>
      </w:r>
      <w:r w:rsidR="008A57DD" w:rsidRPr="007E0878">
        <w:rPr>
          <w:rFonts w:cs="Times New Roman"/>
          <w:color w:val="000000"/>
        </w:rPr>
        <w:t xml:space="preserve"> </w:t>
      </w:r>
      <w:r w:rsidRPr="007E0878">
        <w:rPr>
          <w:rFonts w:cs="Times New Roman"/>
          <w:color w:val="000000"/>
        </w:rPr>
        <w:t>Then refit th</w:t>
      </w:r>
      <w:r w:rsidR="008A57DD" w:rsidRPr="007E0878">
        <w:rPr>
          <w:rFonts w:cs="Times New Roman"/>
          <w:color w:val="000000"/>
        </w:rPr>
        <w:t>e model aft</w:t>
      </w:r>
      <w:r w:rsidRPr="007E0878">
        <w:rPr>
          <w:rFonts w:cs="Times New Roman"/>
          <w:color w:val="000000"/>
        </w:rPr>
        <w:t>er removing the</w:t>
      </w:r>
      <w:r w:rsidR="008A57DD" w:rsidRPr="007E0878">
        <w:rPr>
          <w:rFonts w:cs="Times New Roman"/>
          <w:color w:val="000000"/>
        </w:rPr>
        <w:t xml:space="preserve"> influential points.  </w:t>
      </w:r>
      <w:r w:rsidRPr="007E0878">
        <w:rPr>
          <w:rFonts w:cs="Times New Roman"/>
          <w:color w:val="000000"/>
        </w:rPr>
        <w:t xml:space="preserve">How many influential points did you find &amp; remove? </w:t>
      </w:r>
      <w:r w:rsidR="00B37EC1" w:rsidRPr="007E0878">
        <w:rPr>
          <w:rFonts w:cs="Times New Roman"/>
          <w:color w:val="000000"/>
        </w:rPr>
        <w:t xml:space="preserve"> </w:t>
      </w:r>
      <w:r w:rsidRPr="007E0878">
        <w:rPr>
          <w:rFonts w:cs="Times New Roman"/>
          <w:color w:val="000000"/>
        </w:rPr>
        <w:t>When you refitted the model, did the model improve?</w:t>
      </w:r>
      <w:r w:rsidR="00B37EC1" w:rsidRPr="007E0878">
        <w:rPr>
          <w:rFonts w:cs="Times New Roman"/>
          <w:color w:val="000000"/>
        </w:rPr>
        <w:t xml:space="preserve">  </w:t>
      </w:r>
      <w:r w:rsidR="00637FF4" w:rsidRPr="007E0878">
        <w:rPr>
          <w:rFonts w:cs="Times New Roman"/>
          <w:color w:val="000000"/>
        </w:rPr>
        <w:t xml:space="preserve">The other side of the coin is that if you remove data points due to them being “influential” and not looking like you might </w:t>
      </w:r>
      <w:r w:rsidR="00E11162" w:rsidRPr="007E0878">
        <w:rPr>
          <w:rFonts w:cs="Times New Roman"/>
          <w:color w:val="000000"/>
        </w:rPr>
        <w:t>want them to look, some would argue that such an action is the modeler bias</w:t>
      </w:r>
      <w:bookmarkStart w:id="0" w:name="_GoBack"/>
      <w:bookmarkEnd w:id="0"/>
      <w:r w:rsidR="00E11162" w:rsidRPr="007E0878">
        <w:rPr>
          <w:rFonts w:cs="Times New Roman"/>
          <w:color w:val="000000"/>
        </w:rPr>
        <w:t xml:space="preserve">ing the data.  </w:t>
      </w:r>
      <w:r w:rsidR="00B37EC1" w:rsidRPr="007E0878">
        <w:rPr>
          <w:rFonts w:cs="Times New Roman"/>
          <w:color w:val="000000"/>
        </w:rPr>
        <w:t xml:space="preserve"> Comment on </w:t>
      </w:r>
      <w:proofErr w:type="gramStart"/>
      <w:r w:rsidR="00B37EC1" w:rsidRPr="007E0878">
        <w:rPr>
          <w:rFonts w:cs="Times New Roman"/>
          <w:color w:val="000000"/>
        </w:rPr>
        <w:t>whether or not</w:t>
      </w:r>
      <w:proofErr w:type="gramEnd"/>
      <w:r w:rsidR="00B37EC1" w:rsidRPr="007E0878">
        <w:rPr>
          <w:rFonts w:cs="Times New Roman"/>
          <w:color w:val="000000"/>
        </w:rPr>
        <w:t xml:space="preserve"> you find the </w:t>
      </w:r>
      <w:r w:rsidR="00306E62" w:rsidRPr="007E0878">
        <w:rPr>
          <w:rFonts w:cs="Times New Roman"/>
          <w:color w:val="000000"/>
        </w:rPr>
        <w:t xml:space="preserve">improvement of </w:t>
      </w:r>
      <w:r w:rsidR="00B37EC1" w:rsidRPr="007E0878">
        <w:rPr>
          <w:rFonts w:cs="Times New Roman"/>
          <w:color w:val="000000"/>
        </w:rPr>
        <w:t>model</w:t>
      </w:r>
      <w:r w:rsidR="00306E62" w:rsidRPr="007E0878">
        <w:rPr>
          <w:rFonts w:cs="Times New Roman"/>
          <w:color w:val="000000"/>
        </w:rPr>
        <w:t xml:space="preserve"> fit</w:t>
      </w:r>
      <w:r w:rsidR="0049273D" w:rsidRPr="007E0878">
        <w:rPr>
          <w:rFonts w:cs="Times New Roman"/>
          <w:color w:val="000000"/>
        </w:rPr>
        <w:t xml:space="preserve"> justifies the potential</w:t>
      </w:r>
      <w:r w:rsidR="00313F78" w:rsidRPr="007E0878">
        <w:rPr>
          <w:rFonts w:cs="Times New Roman"/>
          <w:color w:val="000000"/>
        </w:rPr>
        <w:t xml:space="preserve"> for the modeler biasing the result by removing</w:t>
      </w:r>
      <w:r w:rsidR="007E0878" w:rsidRPr="007E0878">
        <w:rPr>
          <w:rFonts w:cs="Times New Roman"/>
          <w:color w:val="000000"/>
        </w:rPr>
        <w:t xml:space="preserve"> potentially</w:t>
      </w:r>
      <w:r w:rsidR="00725C41" w:rsidRPr="007E0878">
        <w:rPr>
          <w:rFonts w:cs="Times New Roman"/>
          <w:color w:val="000000"/>
        </w:rPr>
        <w:t xml:space="preserve"> legitimate data points.</w:t>
      </w:r>
    </w:p>
    <w:p w14:paraId="13FB6610" w14:textId="77777777" w:rsidR="007E0878" w:rsidRPr="007E0878" w:rsidRDefault="007E0878" w:rsidP="007E0878">
      <w:pPr>
        <w:pStyle w:val="ListParagraph"/>
        <w:ind w:left="360"/>
        <w:rPr>
          <w:rFonts w:cs="Times New Roman"/>
          <w:color w:val="000000"/>
        </w:rPr>
      </w:pPr>
    </w:p>
    <w:p w14:paraId="46231176" w14:textId="4ECAC759" w:rsidR="007E0878" w:rsidRPr="00626650" w:rsidRDefault="007E0878" w:rsidP="00626650">
      <w:pPr>
        <w:autoSpaceDE w:val="0"/>
        <w:autoSpaceDN w:val="0"/>
        <w:adjustRightInd w:val="0"/>
        <w:spacing w:after="0" w:line="240" w:lineRule="auto"/>
        <w:rPr>
          <w:rFonts w:cstheme="minorHAnsi"/>
          <w:i/>
          <w:color w:val="000000"/>
        </w:rPr>
      </w:pPr>
      <w:r w:rsidRPr="00626650">
        <w:rPr>
          <w:rFonts w:cstheme="minorHAnsi"/>
          <w:i/>
          <w:color w:val="000000"/>
        </w:rPr>
        <w:t xml:space="preserve">PART </w:t>
      </w:r>
      <w:r w:rsidR="00626650">
        <w:rPr>
          <w:rFonts w:cstheme="minorHAnsi"/>
          <w:i/>
          <w:color w:val="000000"/>
        </w:rPr>
        <w:t>E</w:t>
      </w:r>
      <w:r w:rsidRPr="00626650">
        <w:rPr>
          <w:rFonts w:cstheme="minorHAnsi"/>
          <w:i/>
          <w:color w:val="000000"/>
        </w:rPr>
        <w:t xml:space="preserve">:  </w:t>
      </w:r>
      <w:r w:rsidR="006E1536">
        <w:rPr>
          <w:rFonts w:cstheme="minorHAnsi"/>
          <w:i/>
          <w:color w:val="000000"/>
        </w:rPr>
        <w:t>Beginning to Think About a Final Model</w:t>
      </w:r>
    </w:p>
    <w:p w14:paraId="49E0D15E" w14:textId="77777777" w:rsidR="00DF5355" w:rsidRDefault="00DF5355" w:rsidP="00DF5355">
      <w:pPr>
        <w:spacing w:after="0" w:line="240" w:lineRule="auto"/>
        <w:ind w:left="446" w:hanging="446"/>
        <w:rPr>
          <w:rFonts w:cs="Times New Roman"/>
          <w:color w:val="000000"/>
        </w:rPr>
      </w:pPr>
    </w:p>
    <w:p w14:paraId="74AA3F1C" w14:textId="295D041E" w:rsidR="000C5690" w:rsidRPr="000C5690" w:rsidRDefault="000C02A4" w:rsidP="000C5690">
      <w:pPr>
        <w:pStyle w:val="ListParagraph"/>
        <w:numPr>
          <w:ilvl w:val="0"/>
          <w:numId w:val="6"/>
        </w:numPr>
        <w:rPr>
          <w:rFonts w:cs="Times New Roman"/>
          <w:color w:val="000000"/>
        </w:rPr>
      </w:pPr>
      <w:r w:rsidRPr="000C5690">
        <w:rPr>
          <w:rFonts w:cs="Times New Roman"/>
          <w:color w:val="000000"/>
        </w:rPr>
        <w:t>Use Model 4</w:t>
      </w:r>
      <w:r w:rsidR="00F55984" w:rsidRPr="000C5690">
        <w:rPr>
          <w:rFonts w:cs="Times New Roman"/>
          <w:color w:val="000000"/>
        </w:rPr>
        <w:t xml:space="preserve"> to start with</w:t>
      </w:r>
      <w:r w:rsidRPr="000C5690">
        <w:rPr>
          <w:rFonts w:cs="Times New Roman"/>
          <w:color w:val="000000"/>
        </w:rPr>
        <w:t xml:space="preserve"> for this part.  </w:t>
      </w:r>
      <w:r w:rsidR="00517D02" w:rsidRPr="000C5690">
        <w:rPr>
          <w:rFonts w:cs="Times New Roman"/>
          <w:color w:val="000000"/>
        </w:rPr>
        <w:t xml:space="preserve">So far, we have fit </w:t>
      </w:r>
      <w:r w:rsidR="00215AF0" w:rsidRPr="000C5690">
        <w:rPr>
          <w:rFonts w:cs="Times New Roman"/>
          <w:color w:val="000000"/>
        </w:rPr>
        <w:t xml:space="preserve">a </w:t>
      </w:r>
      <w:r w:rsidR="00517D02" w:rsidRPr="000C5690">
        <w:rPr>
          <w:rFonts w:cs="Times New Roman"/>
          <w:color w:val="000000"/>
        </w:rPr>
        <w:t xml:space="preserve">few models to predict SALEPRICE(Y).  </w:t>
      </w:r>
      <w:proofErr w:type="gramStart"/>
      <w:r w:rsidR="00517D02" w:rsidRPr="000C5690">
        <w:rPr>
          <w:rFonts w:cs="Times New Roman"/>
          <w:color w:val="000000"/>
        </w:rPr>
        <w:t>But,</w:t>
      </w:r>
      <w:proofErr w:type="gramEnd"/>
      <w:r w:rsidR="00517D02" w:rsidRPr="000C5690">
        <w:rPr>
          <w:rFonts w:cs="Times New Roman"/>
          <w:color w:val="000000"/>
        </w:rPr>
        <w:t xml:space="preserve"> there are many other continuous variables in the data set</w:t>
      </w:r>
      <w:r w:rsidR="00215AF0" w:rsidRPr="000C5690">
        <w:rPr>
          <w:rFonts w:cs="Times New Roman"/>
          <w:color w:val="000000"/>
        </w:rPr>
        <w:t>.</w:t>
      </w:r>
      <w:r w:rsidR="00B95935" w:rsidRPr="000C5690">
        <w:rPr>
          <w:rFonts w:cs="Times New Roman"/>
          <w:color w:val="000000"/>
        </w:rPr>
        <w:t xml:space="preserve"> </w:t>
      </w:r>
      <w:r w:rsidR="00551494" w:rsidRPr="000C5690">
        <w:rPr>
          <w:rFonts w:cs="Times New Roman"/>
          <w:color w:val="000000"/>
        </w:rPr>
        <w:t xml:space="preserve"> You could use theory, or your background knowledge, to </w:t>
      </w:r>
      <w:r w:rsidR="00921B7A" w:rsidRPr="000C5690">
        <w:rPr>
          <w:rFonts w:cs="Times New Roman"/>
          <w:color w:val="000000"/>
        </w:rPr>
        <w:t xml:space="preserve">select variables for inclusion in a multiple regression model.  Many modelers do this.  </w:t>
      </w:r>
      <w:r w:rsidR="00C63606" w:rsidRPr="000C5690">
        <w:rPr>
          <w:rFonts w:cs="Times New Roman"/>
          <w:color w:val="000000"/>
        </w:rPr>
        <w:t xml:space="preserve"> It gives a nice place to start the search process.  On the technical side, i</w:t>
      </w:r>
      <w:r w:rsidR="00B95935" w:rsidRPr="000C5690">
        <w:rPr>
          <w:rFonts w:cs="Times New Roman"/>
          <w:color w:val="000000"/>
        </w:rPr>
        <w:t>n this assignment, we have been looking at change in R-squared</w:t>
      </w:r>
      <w:r w:rsidR="00945393" w:rsidRPr="000C5690">
        <w:rPr>
          <w:rFonts w:cs="Times New Roman"/>
          <w:color w:val="000000"/>
        </w:rPr>
        <w:t xml:space="preserve"> when a new variable has been added to </w:t>
      </w:r>
      <w:r w:rsidR="000B2848" w:rsidRPr="000C5690">
        <w:rPr>
          <w:rFonts w:cs="Times New Roman"/>
          <w:color w:val="000000"/>
        </w:rPr>
        <w:t>an existing model to isolate the explanatory contribution of that</w:t>
      </w:r>
      <w:r w:rsidR="001D02E7" w:rsidRPr="000C5690">
        <w:rPr>
          <w:rFonts w:cs="Times New Roman"/>
          <w:color w:val="000000"/>
        </w:rPr>
        <w:t xml:space="preserve"> new variable.   </w:t>
      </w:r>
      <w:r w:rsidR="0081646F">
        <w:rPr>
          <w:rFonts w:cs="Times New Roman"/>
          <w:color w:val="000000"/>
        </w:rPr>
        <w:t>And, we have been looking at hypothesis tests on the individual coefficients.</w:t>
      </w:r>
    </w:p>
    <w:p w14:paraId="4E3F2740" w14:textId="77777777" w:rsidR="000C5690" w:rsidRDefault="000C5690" w:rsidP="000C5690">
      <w:pPr>
        <w:pStyle w:val="ListParagraph"/>
        <w:ind w:left="630"/>
        <w:rPr>
          <w:rFonts w:cs="Times New Roman"/>
          <w:color w:val="000000"/>
        </w:rPr>
      </w:pPr>
    </w:p>
    <w:p w14:paraId="5B8D2E33" w14:textId="7C1E26BF" w:rsidR="007E0878" w:rsidRDefault="001800D0" w:rsidP="000C5690">
      <w:pPr>
        <w:pStyle w:val="ListParagraph"/>
        <w:ind w:left="630"/>
        <w:rPr>
          <w:rFonts w:cs="Times New Roman"/>
          <w:color w:val="000000"/>
        </w:rPr>
      </w:pPr>
      <w:r w:rsidRPr="000C5690">
        <w:rPr>
          <w:rFonts w:cs="Times New Roman"/>
          <w:color w:val="000000"/>
        </w:rPr>
        <w:t xml:space="preserve">Use the concept of </w:t>
      </w:r>
      <w:r w:rsidR="00F24327" w:rsidRPr="000C5690">
        <w:rPr>
          <w:rFonts w:cs="Times New Roman"/>
          <w:color w:val="000000"/>
        </w:rPr>
        <w:t>Change in R-squared</w:t>
      </w:r>
      <w:r w:rsidR="0081646F">
        <w:rPr>
          <w:rFonts w:cs="Times New Roman"/>
          <w:color w:val="000000"/>
        </w:rPr>
        <w:t>, plus anything else you wish,</w:t>
      </w:r>
      <w:r w:rsidR="00F24327" w:rsidRPr="000C5690">
        <w:rPr>
          <w:rFonts w:cs="Times New Roman"/>
          <w:color w:val="000000"/>
        </w:rPr>
        <w:t xml:space="preserve"> to put together a reasonable approach to </w:t>
      </w:r>
      <w:r w:rsidR="009E5B40">
        <w:rPr>
          <w:rFonts w:cs="Times New Roman"/>
          <w:color w:val="000000"/>
        </w:rPr>
        <w:t xml:space="preserve">find a </w:t>
      </w:r>
      <w:r w:rsidR="00561D23" w:rsidRPr="000C5690">
        <w:rPr>
          <w:rFonts w:cs="Times New Roman"/>
          <w:color w:val="000000"/>
        </w:rPr>
        <w:t>good, comprehensive multiple regression model to predict SALEPRICE(Y)</w:t>
      </w:r>
      <w:r w:rsidR="00F711E6" w:rsidRPr="000C5690">
        <w:rPr>
          <w:rFonts w:cs="Times New Roman"/>
          <w:color w:val="000000"/>
        </w:rPr>
        <w:t xml:space="preserve">.  Any of the continuous variables can be considered fair game as explanatory variables. </w:t>
      </w:r>
      <w:r w:rsidR="0081646F">
        <w:rPr>
          <w:rFonts w:cs="Times New Roman"/>
          <w:color w:val="000000"/>
        </w:rPr>
        <w:t xml:space="preserve"> This can feel like an overwhelming task. </w:t>
      </w:r>
      <w:r w:rsidR="00F711E6" w:rsidRPr="000C5690">
        <w:rPr>
          <w:rFonts w:cs="Times New Roman"/>
          <w:color w:val="000000"/>
        </w:rPr>
        <w:t xml:space="preserve"> </w:t>
      </w:r>
      <w:r w:rsidR="00AC3A08" w:rsidRPr="000C5690">
        <w:rPr>
          <w:rFonts w:cs="Times New Roman"/>
          <w:color w:val="000000"/>
        </w:rPr>
        <w:t xml:space="preserve">You don’t need to go overboard, or kill </w:t>
      </w:r>
      <w:r w:rsidR="00AC3A08" w:rsidRPr="000C5690">
        <w:rPr>
          <w:rFonts w:cs="Times New Roman"/>
          <w:color w:val="000000"/>
        </w:rPr>
        <w:lastRenderedPageBreak/>
        <w:t>yourself, in doing this</w:t>
      </w:r>
      <w:r w:rsidR="0081646F">
        <w:rPr>
          <w:rFonts w:cs="Times New Roman"/>
          <w:color w:val="000000"/>
        </w:rPr>
        <w:t xml:space="preserve">.  We will learn about automated approaches to do this shortly.  But, for now, I’d like you to think about how you would do this by hand.  </w:t>
      </w:r>
      <w:r w:rsidR="00AC3A08" w:rsidRPr="000C5690">
        <w:rPr>
          <w:rFonts w:cs="Times New Roman"/>
          <w:color w:val="000000"/>
        </w:rPr>
        <w:t xml:space="preserve">   </w:t>
      </w:r>
      <w:r w:rsidR="00B43AA2">
        <w:rPr>
          <w:rFonts w:cs="Times New Roman"/>
          <w:color w:val="000000"/>
        </w:rPr>
        <w:t xml:space="preserve"> </w:t>
      </w:r>
    </w:p>
    <w:p w14:paraId="2BC155B0" w14:textId="330114C9" w:rsidR="0081646F" w:rsidRDefault="0081646F" w:rsidP="000C5690">
      <w:pPr>
        <w:pStyle w:val="ListParagraph"/>
        <w:ind w:left="630"/>
        <w:rPr>
          <w:rFonts w:cs="Times New Roman"/>
          <w:color w:val="000000"/>
        </w:rPr>
      </w:pPr>
    </w:p>
    <w:p w14:paraId="08FAC95B" w14:textId="77777777" w:rsidR="0081646F" w:rsidRDefault="0081646F" w:rsidP="000C5690">
      <w:pPr>
        <w:pStyle w:val="ListParagraph"/>
        <w:ind w:left="630"/>
        <w:rPr>
          <w:rFonts w:cs="Times New Roman"/>
          <w:color w:val="000000"/>
        </w:rPr>
      </w:pPr>
      <w:r>
        <w:rPr>
          <w:rFonts w:cs="Times New Roman"/>
          <w:color w:val="000000"/>
        </w:rPr>
        <w:t xml:space="preserve">Use your approach to identify a </w:t>
      </w:r>
      <w:r w:rsidRPr="000C5690">
        <w:rPr>
          <w:rFonts w:cs="Times New Roman"/>
          <w:color w:val="000000"/>
        </w:rPr>
        <w:t>good</w:t>
      </w:r>
      <w:r>
        <w:rPr>
          <w:rFonts w:cs="Times New Roman"/>
          <w:color w:val="000000"/>
        </w:rPr>
        <w:t xml:space="preserve"> </w:t>
      </w:r>
      <w:r w:rsidRPr="000C5690">
        <w:rPr>
          <w:rFonts w:cs="Times New Roman"/>
          <w:color w:val="000000"/>
        </w:rPr>
        <w:t>multiple regression model to predict SALEPRICE(Y)</w:t>
      </w:r>
      <w:r>
        <w:rPr>
          <w:rFonts w:cs="Times New Roman"/>
          <w:color w:val="000000"/>
        </w:rPr>
        <w:t xml:space="preserve"> from the set of continuous explanatory variables available to you in the AMES dataset.  For this task you need to:  </w:t>
      </w:r>
    </w:p>
    <w:p w14:paraId="1EE9F5B9" w14:textId="261207EE" w:rsidR="0081646F" w:rsidRDefault="0081646F" w:rsidP="0081646F">
      <w:pPr>
        <w:pStyle w:val="ListParagraph"/>
        <w:numPr>
          <w:ilvl w:val="0"/>
          <w:numId w:val="12"/>
        </w:numPr>
        <w:ind w:left="1440"/>
        <w:rPr>
          <w:rFonts w:cs="Times New Roman"/>
          <w:color w:val="000000"/>
        </w:rPr>
      </w:pPr>
      <w:r>
        <w:rPr>
          <w:rFonts w:cs="Times New Roman"/>
          <w:color w:val="000000"/>
        </w:rPr>
        <w:t>Explain your approach</w:t>
      </w:r>
    </w:p>
    <w:p w14:paraId="18B5018C" w14:textId="77777777" w:rsidR="0081646F" w:rsidRDefault="0081646F" w:rsidP="0081646F">
      <w:pPr>
        <w:pStyle w:val="ListParagraph"/>
        <w:numPr>
          <w:ilvl w:val="0"/>
          <w:numId w:val="12"/>
        </w:numPr>
        <w:ind w:left="1440"/>
        <w:rPr>
          <w:rFonts w:cs="Times New Roman"/>
          <w:color w:val="000000"/>
        </w:rPr>
      </w:pPr>
      <w:r>
        <w:rPr>
          <w:rFonts w:cs="Times New Roman"/>
          <w:color w:val="000000"/>
        </w:rPr>
        <w:t>Report the model you determined and interpret the coefficients</w:t>
      </w:r>
    </w:p>
    <w:p w14:paraId="64D58B48" w14:textId="77777777" w:rsidR="0081646F" w:rsidRDefault="0081646F" w:rsidP="0081646F">
      <w:pPr>
        <w:pStyle w:val="ListParagraph"/>
        <w:numPr>
          <w:ilvl w:val="0"/>
          <w:numId w:val="12"/>
        </w:numPr>
        <w:ind w:left="1440"/>
        <w:rPr>
          <w:rFonts w:cs="Times New Roman"/>
          <w:color w:val="000000"/>
        </w:rPr>
      </w:pPr>
      <w:r>
        <w:rPr>
          <w:rFonts w:cs="Times New Roman"/>
          <w:color w:val="000000"/>
        </w:rPr>
        <w:t xml:space="preserve">Report the coefficient and ANOVA tables.   </w:t>
      </w:r>
    </w:p>
    <w:p w14:paraId="18BF2414" w14:textId="77777777" w:rsidR="0081646F" w:rsidRDefault="0081646F" w:rsidP="0081646F">
      <w:pPr>
        <w:pStyle w:val="ListParagraph"/>
        <w:numPr>
          <w:ilvl w:val="0"/>
          <w:numId w:val="12"/>
        </w:numPr>
        <w:ind w:left="1440"/>
        <w:rPr>
          <w:rFonts w:cs="Times New Roman"/>
          <w:color w:val="000000"/>
        </w:rPr>
      </w:pPr>
      <w:r>
        <w:rPr>
          <w:rFonts w:cs="Times New Roman"/>
          <w:color w:val="000000"/>
        </w:rPr>
        <w:t>Report goodness of fit</w:t>
      </w:r>
    </w:p>
    <w:p w14:paraId="4B87204F" w14:textId="2C8891D8" w:rsidR="0081646F" w:rsidRDefault="0081646F" w:rsidP="00C47125">
      <w:pPr>
        <w:pStyle w:val="ListParagraph"/>
        <w:numPr>
          <w:ilvl w:val="0"/>
          <w:numId w:val="12"/>
        </w:numPr>
        <w:spacing w:after="0" w:line="360" w:lineRule="auto"/>
        <w:ind w:left="1440"/>
        <w:rPr>
          <w:rFonts w:cs="Times New Roman"/>
          <w:color w:val="000000"/>
        </w:rPr>
      </w:pPr>
      <w:r>
        <w:rPr>
          <w:rFonts w:cs="Times New Roman"/>
          <w:color w:val="000000"/>
        </w:rPr>
        <w:t xml:space="preserve">Check on underlying model assumptions.   </w:t>
      </w:r>
    </w:p>
    <w:p w14:paraId="69584E85" w14:textId="77777777" w:rsidR="00C47125" w:rsidRDefault="00C47125" w:rsidP="00C47125">
      <w:pPr>
        <w:spacing w:after="0" w:line="360" w:lineRule="auto"/>
        <w:rPr>
          <w:rFonts w:cs="Times New Roman"/>
          <w:color w:val="000000"/>
        </w:rPr>
      </w:pPr>
    </w:p>
    <w:p w14:paraId="1AD5A92E" w14:textId="5B4E63D2" w:rsidR="0081646F" w:rsidRPr="00C47125" w:rsidRDefault="0081646F" w:rsidP="0081646F">
      <w:pPr>
        <w:rPr>
          <w:rFonts w:cs="Times New Roman"/>
          <w:i/>
          <w:color w:val="000000"/>
        </w:rPr>
      </w:pPr>
      <w:r w:rsidRPr="00C47125">
        <w:rPr>
          <w:rFonts w:cs="Times New Roman"/>
          <w:i/>
          <w:color w:val="000000"/>
        </w:rPr>
        <w:t>CONCLUSION / REFLECTION</w:t>
      </w:r>
    </w:p>
    <w:p w14:paraId="731A155B" w14:textId="77777777" w:rsidR="00C47125" w:rsidRDefault="0081646F" w:rsidP="00C47125">
      <w:pPr>
        <w:rPr>
          <w:rFonts w:cs="Times New Roman"/>
          <w:color w:val="000000"/>
        </w:rPr>
      </w:pPr>
      <w:r>
        <w:rPr>
          <w:rFonts w:cs="Times New Roman"/>
          <w:color w:val="000000"/>
        </w:rPr>
        <w:t>Please write a conclusion / reflection section that, at minimum, addresses the questions</w:t>
      </w:r>
      <w:r w:rsidR="00C47125">
        <w:rPr>
          <w:rFonts w:cs="Times New Roman"/>
          <w:color w:val="000000"/>
        </w:rPr>
        <w:t>:</w:t>
      </w:r>
      <w:r>
        <w:rPr>
          <w:rFonts w:cs="Times New Roman"/>
          <w:color w:val="000000"/>
        </w:rPr>
        <w:t xml:space="preserve"> </w:t>
      </w:r>
      <w:r w:rsidR="009B1D36">
        <w:rPr>
          <w:rFonts w:cs="Times New Roman"/>
          <w:color w:val="000000"/>
        </w:rPr>
        <w:t xml:space="preserve">  </w:t>
      </w:r>
    </w:p>
    <w:p w14:paraId="459BF5FC" w14:textId="77777777" w:rsidR="00C47125" w:rsidRDefault="009B1D36" w:rsidP="00C47125">
      <w:pPr>
        <w:pStyle w:val="ListParagraph"/>
        <w:numPr>
          <w:ilvl w:val="0"/>
          <w:numId w:val="13"/>
        </w:numPr>
        <w:rPr>
          <w:rFonts w:cs="Times New Roman"/>
        </w:rPr>
      </w:pPr>
      <w:r w:rsidRPr="00C47125">
        <w:rPr>
          <w:rFonts w:cs="Times New Roman"/>
        </w:rPr>
        <w:t xml:space="preserve">In what ways do variable transformation and outlier deletion impact the modeling process and the results?  </w:t>
      </w:r>
    </w:p>
    <w:p w14:paraId="76A58F00" w14:textId="77777777" w:rsidR="00C47125" w:rsidRDefault="009B1D36" w:rsidP="00C47125">
      <w:pPr>
        <w:pStyle w:val="ListParagraph"/>
        <w:numPr>
          <w:ilvl w:val="0"/>
          <w:numId w:val="13"/>
        </w:numPr>
        <w:rPr>
          <w:rFonts w:cs="Times New Roman"/>
        </w:rPr>
      </w:pPr>
      <w:r w:rsidRPr="00C47125">
        <w:rPr>
          <w:rFonts w:cs="Times New Roman"/>
        </w:rPr>
        <w:t xml:space="preserve">Are these analytical activities a benefit or do they create additional difficulties? </w:t>
      </w:r>
    </w:p>
    <w:p w14:paraId="56D7C669" w14:textId="77777777" w:rsidR="00C47125" w:rsidRDefault="00C47125" w:rsidP="00C47125">
      <w:pPr>
        <w:pStyle w:val="ListParagraph"/>
        <w:numPr>
          <w:ilvl w:val="0"/>
          <w:numId w:val="13"/>
        </w:numPr>
        <w:rPr>
          <w:rFonts w:cs="Times New Roman"/>
        </w:rPr>
      </w:pPr>
      <w:r>
        <w:rPr>
          <w:rFonts w:cs="Times New Roman"/>
        </w:rPr>
        <w:t>Can you trust statistical hypothesis test results in regression?</w:t>
      </w:r>
    </w:p>
    <w:p w14:paraId="668BB16D" w14:textId="61CB7F19" w:rsidR="009B1D36" w:rsidRPr="00C47125" w:rsidRDefault="009B1D36" w:rsidP="00C47125">
      <w:pPr>
        <w:pStyle w:val="ListParagraph"/>
        <w:numPr>
          <w:ilvl w:val="0"/>
          <w:numId w:val="13"/>
        </w:numPr>
        <w:rPr>
          <w:rFonts w:cs="Times New Roman"/>
        </w:rPr>
      </w:pPr>
      <w:r w:rsidRPr="00C47125">
        <w:rPr>
          <w:rFonts w:cs="Times New Roman"/>
        </w:rPr>
        <w:t>What do you consider to be next steps in the modeling process?</w:t>
      </w:r>
    </w:p>
    <w:p w14:paraId="289A439A" w14:textId="41202BAF" w:rsidR="009B1D36" w:rsidRDefault="009B1D36" w:rsidP="001761AF">
      <w:pPr>
        <w:autoSpaceDE w:val="0"/>
        <w:autoSpaceDN w:val="0"/>
        <w:adjustRightInd w:val="0"/>
        <w:spacing w:after="0" w:line="240" w:lineRule="auto"/>
        <w:rPr>
          <w:rFonts w:cstheme="minorHAnsi"/>
        </w:rPr>
      </w:pPr>
    </w:p>
    <w:p w14:paraId="3E273EBE" w14:textId="77777777" w:rsidR="00D37726" w:rsidRPr="00D37726" w:rsidRDefault="00D37726" w:rsidP="00D37726">
      <w:pPr>
        <w:autoSpaceDE w:val="0"/>
        <w:autoSpaceDN w:val="0"/>
        <w:adjustRightInd w:val="0"/>
        <w:spacing w:after="0" w:line="240" w:lineRule="auto"/>
        <w:rPr>
          <w:rFonts w:ascii="Times New Roman" w:hAnsi="Times New Roman" w:cs="Times New Roman"/>
          <w:color w:val="000000"/>
        </w:rPr>
      </w:pPr>
    </w:p>
    <w:p w14:paraId="029EC828" w14:textId="77777777" w:rsidR="00EB13F8" w:rsidRPr="008E1249" w:rsidRDefault="00EB13F8" w:rsidP="00EB13F8">
      <w:pPr>
        <w:rPr>
          <w:rFonts w:ascii="Times New Roman" w:hAnsi="Times New Roman" w:cs="Times New Roman"/>
          <w:b/>
          <w:u w:val="single"/>
        </w:rPr>
      </w:pPr>
      <w:r w:rsidRPr="008E1249">
        <w:rPr>
          <w:rFonts w:ascii="Times New Roman" w:hAnsi="Times New Roman" w:cs="Times New Roman"/>
          <w:b/>
          <w:u w:val="single"/>
        </w:rPr>
        <w:t>Assignment Document:</w:t>
      </w:r>
    </w:p>
    <w:p w14:paraId="207164CD" w14:textId="2AD19386" w:rsidR="00704B9C" w:rsidRPr="00704B9C" w:rsidRDefault="00704B9C" w:rsidP="00704B9C">
      <w:pPr>
        <w:rPr>
          <w:rFonts w:ascii="Times New Roman" w:hAnsi="Times New Roman" w:cs="Times New Roman"/>
        </w:rPr>
      </w:pPr>
      <w:r w:rsidRPr="00704B9C">
        <w:rPr>
          <w:rFonts w:ascii="Times New Roman" w:hAnsi="Times New Roman" w:cs="Times New Roman"/>
        </w:rPr>
        <w:t>Results should be presented and discussed in an organized manner</w:t>
      </w:r>
      <w:r w:rsidR="00C47125">
        <w:rPr>
          <w:rFonts w:ascii="Times New Roman" w:hAnsi="Times New Roman" w:cs="Times New Roman"/>
        </w:rPr>
        <w:t>, preferably listed by task number</w:t>
      </w:r>
      <w:r w:rsidR="0021103F">
        <w:rPr>
          <w:rFonts w:ascii="Times New Roman" w:hAnsi="Times New Roman" w:cs="Times New Roman"/>
        </w:rPr>
        <w:t xml:space="preserve"> and letter</w:t>
      </w:r>
      <w:r w:rsidR="00C47125">
        <w:rPr>
          <w:rFonts w:ascii="Times New Roman" w:hAnsi="Times New Roman" w:cs="Times New Roman"/>
        </w:rPr>
        <w:t xml:space="preserve">.  </w:t>
      </w:r>
      <w:r w:rsidRPr="00704B9C">
        <w:rPr>
          <w:rFonts w:ascii="Times New Roman" w:hAnsi="Times New Roman" w:cs="Times New Roman"/>
        </w:rPr>
        <w:t xml:space="preserve"> The report should not contain unnecessary results or information. The document should be submitted in pdf format. Name your file Assignment2_LastName.pdf.</w:t>
      </w:r>
    </w:p>
    <w:sectPr w:rsidR="00704B9C" w:rsidRPr="00704B9C" w:rsidSect="00EE4946">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F4C1C"/>
    <w:multiLevelType w:val="hybridMultilevel"/>
    <w:tmpl w:val="E8A82D3E"/>
    <w:lvl w:ilvl="0" w:tplc="568A535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EB4D55"/>
    <w:multiLevelType w:val="hybridMultilevel"/>
    <w:tmpl w:val="FC5CF762"/>
    <w:lvl w:ilvl="0" w:tplc="05F6F4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E71F4C"/>
    <w:multiLevelType w:val="hybridMultilevel"/>
    <w:tmpl w:val="D4ECDDDE"/>
    <w:lvl w:ilvl="0" w:tplc="FCCA9C2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62BCE"/>
    <w:multiLevelType w:val="hybridMultilevel"/>
    <w:tmpl w:val="EC7019A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3E33C46"/>
    <w:multiLevelType w:val="hybridMultilevel"/>
    <w:tmpl w:val="B6D8E9D6"/>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9873C3"/>
    <w:multiLevelType w:val="hybridMultilevel"/>
    <w:tmpl w:val="FE06F12A"/>
    <w:lvl w:ilvl="0" w:tplc="72BAC39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B133C6"/>
    <w:multiLevelType w:val="hybridMultilevel"/>
    <w:tmpl w:val="BE1A8D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32B29AF"/>
    <w:multiLevelType w:val="hybridMultilevel"/>
    <w:tmpl w:val="C3008072"/>
    <w:lvl w:ilvl="0" w:tplc="5628D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7C196F"/>
    <w:multiLevelType w:val="hybridMultilevel"/>
    <w:tmpl w:val="AD12387E"/>
    <w:lvl w:ilvl="0" w:tplc="AF32BA3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C86130"/>
    <w:multiLevelType w:val="hybridMultilevel"/>
    <w:tmpl w:val="3D6A5572"/>
    <w:lvl w:ilvl="0" w:tplc="99E2E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06514A2"/>
    <w:multiLevelType w:val="hybridMultilevel"/>
    <w:tmpl w:val="71A437C2"/>
    <w:lvl w:ilvl="0" w:tplc="259ACF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4CE666A"/>
    <w:multiLevelType w:val="hybridMultilevel"/>
    <w:tmpl w:val="1826B9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12"/>
  </w:num>
  <w:num w:numId="5">
    <w:abstractNumId w:val="10"/>
  </w:num>
  <w:num w:numId="6">
    <w:abstractNumId w:val="1"/>
  </w:num>
  <w:num w:numId="7">
    <w:abstractNumId w:val="4"/>
  </w:num>
  <w:num w:numId="8">
    <w:abstractNumId w:val="8"/>
  </w:num>
  <w:num w:numId="9">
    <w:abstractNumId w:val="3"/>
  </w:num>
  <w:num w:numId="10">
    <w:abstractNumId w:val="9"/>
  </w:num>
  <w:num w:numId="11">
    <w:abstractNumId w:val="5"/>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MDM2MzI2sLCwNDZS0lEKTi0uzszPAykwrAUApA3TmCwAAAA="/>
  </w:docVars>
  <w:rsids>
    <w:rsidRoot w:val="00EE4946"/>
    <w:rsid w:val="00012CCB"/>
    <w:rsid w:val="00013724"/>
    <w:rsid w:val="00025540"/>
    <w:rsid w:val="000426FB"/>
    <w:rsid w:val="00045B3B"/>
    <w:rsid w:val="00080DC4"/>
    <w:rsid w:val="000B2085"/>
    <w:rsid w:val="000B2848"/>
    <w:rsid w:val="000B5524"/>
    <w:rsid w:val="000B58CE"/>
    <w:rsid w:val="000B7C30"/>
    <w:rsid w:val="000C02A4"/>
    <w:rsid w:val="000C184C"/>
    <w:rsid w:val="000C5690"/>
    <w:rsid w:val="000C5989"/>
    <w:rsid w:val="000D145C"/>
    <w:rsid w:val="000D73F3"/>
    <w:rsid w:val="000E27A0"/>
    <w:rsid w:val="000F061E"/>
    <w:rsid w:val="000F493A"/>
    <w:rsid w:val="001105F7"/>
    <w:rsid w:val="00115416"/>
    <w:rsid w:val="0011554E"/>
    <w:rsid w:val="00173751"/>
    <w:rsid w:val="001761AF"/>
    <w:rsid w:val="001800D0"/>
    <w:rsid w:val="00191232"/>
    <w:rsid w:val="001A047D"/>
    <w:rsid w:val="001A5C25"/>
    <w:rsid w:val="001D02E7"/>
    <w:rsid w:val="0021103F"/>
    <w:rsid w:val="00215069"/>
    <w:rsid w:val="00215AF0"/>
    <w:rsid w:val="00230D0A"/>
    <w:rsid w:val="00242A3E"/>
    <w:rsid w:val="0025140E"/>
    <w:rsid w:val="00272EBE"/>
    <w:rsid w:val="00281181"/>
    <w:rsid w:val="002C3B6A"/>
    <w:rsid w:val="002D14FD"/>
    <w:rsid w:val="002E324F"/>
    <w:rsid w:val="002E63C4"/>
    <w:rsid w:val="002E67D6"/>
    <w:rsid w:val="00306E62"/>
    <w:rsid w:val="00313F78"/>
    <w:rsid w:val="0033290C"/>
    <w:rsid w:val="00332E49"/>
    <w:rsid w:val="003375DB"/>
    <w:rsid w:val="003449FA"/>
    <w:rsid w:val="0035527F"/>
    <w:rsid w:val="00355CB3"/>
    <w:rsid w:val="00380CE7"/>
    <w:rsid w:val="00381E21"/>
    <w:rsid w:val="003879A6"/>
    <w:rsid w:val="003B02A1"/>
    <w:rsid w:val="003B24BA"/>
    <w:rsid w:val="003E60DF"/>
    <w:rsid w:val="003E7C5B"/>
    <w:rsid w:val="003F7A7B"/>
    <w:rsid w:val="004002AD"/>
    <w:rsid w:val="004322DB"/>
    <w:rsid w:val="00454784"/>
    <w:rsid w:val="00466BC9"/>
    <w:rsid w:val="00472F4B"/>
    <w:rsid w:val="00474C07"/>
    <w:rsid w:val="00477111"/>
    <w:rsid w:val="00491ED8"/>
    <w:rsid w:val="0049273D"/>
    <w:rsid w:val="00493594"/>
    <w:rsid w:val="004A2BCB"/>
    <w:rsid w:val="004B3806"/>
    <w:rsid w:val="004C1E97"/>
    <w:rsid w:val="004E1848"/>
    <w:rsid w:val="004E310D"/>
    <w:rsid w:val="004F72D9"/>
    <w:rsid w:val="005153D7"/>
    <w:rsid w:val="00517D02"/>
    <w:rsid w:val="005322F9"/>
    <w:rsid w:val="00551494"/>
    <w:rsid w:val="00561D23"/>
    <w:rsid w:val="00564EBC"/>
    <w:rsid w:val="0057356F"/>
    <w:rsid w:val="005766D6"/>
    <w:rsid w:val="00583D33"/>
    <w:rsid w:val="005877B9"/>
    <w:rsid w:val="005A07C4"/>
    <w:rsid w:val="005A7ACA"/>
    <w:rsid w:val="005B0C47"/>
    <w:rsid w:val="006130C4"/>
    <w:rsid w:val="00626650"/>
    <w:rsid w:val="00637FF4"/>
    <w:rsid w:val="006961F5"/>
    <w:rsid w:val="006A1671"/>
    <w:rsid w:val="006E1536"/>
    <w:rsid w:val="007035CC"/>
    <w:rsid w:val="00704B9C"/>
    <w:rsid w:val="00715C4D"/>
    <w:rsid w:val="00717D88"/>
    <w:rsid w:val="00721E6B"/>
    <w:rsid w:val="00725C41"/>
    <w:rsid w:val="00732D28"/>
    <w:rsid w:val="00745516"/>
    <w:rsid w:val="00747553"/>
    <w:rsid w:val="00753E63"/>
    <w:rsid w:val="0078084D"/>
    <w:rsid w:val="00784341"/>
    <w:rsid w:val="007953B1"/>
    <w:rsid w:val="007B6830"/>
    <w:rsid w:val="007B7879"/>
    <w:rsid w:val="007C23DD"/>
    <w:rsid w:val="007C34FB"/>
    <w:rsid w:val="007C7EFD"/>
    <w:rsid w:val="007E0878"/>
    <w:rsid w:val="007F09D9"/>
    <w:rsid w:val="007F6B9B"/>
    <w:rsid w:val="0081646F"/>
    <w:rsid w:val="00832F5D"/>
    <w:rsid w:val="008425DA"/>
    <w:rsid w:val="00851E66"/>
    <w:rsid w:val="00856510"/>
    <w:rsid w:val="0086095B"/>
    <w:rsid w:val="008954D4"/>
    <w:rsid w:val="008A57DD"/>
    <w:rsid w:val="008A7AF4"/>
    <w:rsid w:val="008B0308"/>
    <w:rsid w:val="008B661B"/>
    <w:rsid w:val="008C7842"/>
    <w:rsid w:val="008E1249"/>
    <w:rsid w:val="00921B7A"/>
    <w:rsid w:val="00934A11"/>
    <w:rsid w:val="00943767"/>
    <w:rsid w:val="00945393"/>
    <w:rsid w:val="00981C38"/>
    <w:rsid w:val="00982A2B"/>
    <w:rsid w:val="00983B48"/>
    <w:rsid w:val="00990963"/>
    <w:rsid w:val="00996E96"/>
    <w:rsid w:val="009A6989"/>
    <w:rsid w:val="009B1D36"/>
    <w:rsid w:val="009C1692"/>
    <w:rsid w:val="009C1EC2"/>
    <w:rsid w:val="009C3814"/>
    <w:rsid w:val="009E5B40"/>
    <w:rsid w:val="009F4ACC"/>
    <w:rsid w:val="00A04E52"/>
    <w:rsid w:val="00A124C8"/>
    <w:rsid w:val="00A350ED"/>
    <w:rsid w:val="00A431FD"/>
    <w:rsid w:val="00A506FB"/>
    <w:rsid w:val="00A56F3A"/>
    <w:rsid w:val="00A64D63"/>
    <w:rsid w:val="00A81DA5"/>
    <w:rsid w:val="00A83831"/>
    <w:rsid w:val="00A961F5"/>
    <w:rsid w:val="00AC1E5D"/>
    <w:rsid w:val="00AC3A08"/>
    <w:rsid w:val="00AC7194"/>
    <w:rsid w:val="00AD16E8"/>
    <w:rsid w:val="00AE3F47"/>
    <w:rsid w:val="00B0169B"/>
    <w:rsid w:val="00B158E2"/>
    <w:rsid w:val="00B22594"/>
    <w:rsid w:val="00B3420D"/>
    <w:rsid w:val="00B35E71"/>
    <w:rsid w:val="00B37B55"/>
    <w:rsid w:val="00B37EC1"/>
    <w:rsid w:val="00B43AA2"/>
    <w:rsid w:val="00B62491"/>
    <w:rsid w:val="00B63DB8"/>
    <w:rsid w:val="00B95935"/>
    <w:rsid w:val="00BC3083"/>
    <w:rsid w:val="00BD1425"/>
    <w:rsid w:val="00C14B24"/>
    <w:rsid w:val="00C47125"/>
    <w:rsid w:val="00C603CF"/>
    <w:rsid w:val="00C61AA7"/>
    <w:rsid w:val="00C63606"/>
    <w:rsid w:val="00C858D9"/>
    <w:rsid w:val="00CC6C83"/>
    <w:rsid w:val="00CE1C92"/>
    <w:rsid w:val="00CE7158"/>
    <w:rsid w:val="00CF4179"/>
    <w:rsid w:val="00D16D62"/>
    <w:rsid w:val="00D37726"/>
    <w:rsid w:val="00D67F22"/>
    <w:rsid w:val="00D8071B"/>
    <w:rsid w:val="00D9421F"/>
    <w:rsid w:val="00DA1C36"/>
    <w:rsid w:val="00DA4027"/>
    <w:rsid w:val="00DB3301"/>
    <w:rsid w:val="00DC26C0"/>
    <w:rsid w:val="00DD6F7D"/>
    <w:rsid w:val="00DE0144"/>
    <w:rsid w:val="00DE3002"/>
    <w:rsid w:val="00DE491A"/>
    <w:rsid w:val="00DE4B6B"/>
    <w:rsid w:val="00DE7DB6"/>
    <w:rsid w:val="00DF2658"/>
    <w:rsid w:val="00DF5355"/>
    <w:rsid w:val="00E11162"/>
    <w:rsid w:val="00E11EF3"/>
    <w:rsid w:val="00E20619"/>
    <w:rsid w:val="00E239BA"/>
    <w:rsid w:val="00E63E93"/>
    <w:rsid w:val="00E725D8"/>
    <w:rsid w:val="00E90CDA"/>
    <w:rsid w:val="00E97DC2"/>
    <w:rsid w:val="00EA2B50"/>
    <w:rsid w:val="00EB13F8"/>
    <w:rsid w:val="00EC14C7"/>
    <w:rsid w:val="00EC701D"/>
    <w:rsid w:val="00ED285D"/>
    <w:rsid w:val="00ED2CF6"/>
    <w:rsid w:val="00ED6538"/>
    <w:rsid w:val="00EE4946"/>
    <w:rsid w:val="00EF399D"/>
    <w:rsid w:val="00EF5E2E"/>
    <w:rsid w:val="00EF6371"/>
    <w:rsid w:val="00F11F2C"/>
    <w:rsid w:val="00F24327"/>
    <w:rsid w:val="00F26299"/>
    <w:rsid w:val="00F273FF"/>
    <w:rsid w:val="00F55984"/>
    <w:rsid w:val="00F711E6"/>
    <w:rsid w:val="00F7189A"/>
    <w:rsid w:val="00F76571"/>
    <w:rsid w:val="00FC2142"/>
    <w:rsid w:val="00FF0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FB9E7"/>
  <w15:docId w15:val="{20F1E3EF-7AF7-4C34-B62C-5C6DA5CB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49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4946"/>
    <w:rPr>
      <w:rFonts w:ascii="Tahoma" w:hAnsi="Tahoma" w:cs="Tahoma"/>
      <w:sz w:val="16"/>
      <w:szCs w:val="16"/>
    </w:rPr>
  </w:style>
  <w:style w:type="paragraph" w:customStyle="1" w:styleId="Default">
    <w:name w:val="Default"/>
    <w:rsid w:val="00EE4946"/>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EE4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13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6</Pages>
  <Words>2589</Words>
  <Characters>1476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W-Whitewater</Company>
  <LinksUpToDate>false</LinksUpToDate>
  <CharactersWithSpaces>1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elson, William T</dc:creator>
  <cp:lastModifiedBy>Brandon Moretz</cp:lastModifiedBy>
  <cp:revision>159</cp:revision>
  <cp:lastPrinted>2015-04-03T22:27:00Z</cp:lastPrinted>
  <dcterms:created xsi:type="dcterms:W3CDTF">2019-05-24T16:33:00Z</dcterms:created>
  <dcterms:modified xsi:type="dcterms:W3CDTF">2019-07-13T19:26:00Z</dcterms:modified>
</cp:coreProperties>
</file>